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A02340" w14:textId="77777777" w:rsidR="0062335D" w:rsidRPr="00C43881" w:rsidRDefault="00C43881" w:rsidP="00C43881">
      <w:pPr>
        <w:jc w:val="center"/>
        <w:rPr>
          <w:b/>
          <w:sz w:val="56"/>
          <w:szCs w:val="56"/>
        </w:rPr>
      </w:pPr>
      <w:bookmarkStart w:id="0" w:name="_GoBack"/>
      <w:bookmarkEnd w:id="0"/>
      <w:r w:rsidRPr="00C43881">
        <w:rPr>
          <w:b/>
          <w:sz w:val="56"/>
          <w:szCs w:val="56"/>
        </w:rPr>
        <w:t xml:space="preserve">Type </w:t>
      </w:r>
      <w:proofErr w:type="gramStart"/>
      <w:r w:rsidRPr="00C43881">
        <w:rPr>
          <w:b/>
          <w:sz w:val="56"/>
          <w:szCs w:val="56"/>
        </w:rPr>
        <w:t>Of</w:t>
      </w:r>
      <w:proofErr w:type="gramEnd"/>
      <w:r w:rsidRPr="00C43881">
        <w:rPr>
          <w:b/>
          <w:sz w:val="56"/>
          <w:szCs w:val="56"/>
        </w:rPr>
        <w:t xml:space="preserve"> Man To Seek And LOVE</w:t>
      </w:r>
    </w:p>
    <w:p w14:paraId="5C752218" w14:textId="77777777" w:rsidR="00C43881" w:rsidRDefault="00C43881">
      <w:pPr>
        <w:rPr>
          <w:b/>
        </w:rPr>
      </w:pPr>
    </w:p>
    <w:p w14:paraId="14A9D660" w14:textId="77777777" w:rsidR="000044CF" w:rsidRDefault="00C43881" w:rsidP="00636CBF">
      <w:pPr>
        <w:pStyle w:val="NoSpacing"/>
      </w:pPr>
      <w:proofErr w:type="spellStart"/>
      <w:r w:rsidRPr="00622558">
        <w:rPr>
          <w:b/>
        </w:rPr>
        <w:t>IJohn</w:t>
      </w:r>
      <w:proofErr w:type="spellEnd"/>
      <w:r w:rsidRPr="00622558">
        <w:rPr>
          <w:b/>
        </w:rPr>
        <w:t xml:space="preserve"> 4:8</w:t>
      </w:r>
      <w:r>
        <w:t xml:space="preserve"> </w:t>
      </w:r>
      <w:r w:rsidR="005801D5" w:rsidRPr="000044CF">
        <w:rPr>
          <w:b/>
        </w:rPr>
        <w:t xml:space="preserve">He that loveth not </w:t>
      </w:r>
      <w:proofErr w:type="spellStart"/>
      <w:r w:rsidR="005801D5" w:rsidRPr="000044CF">
        <w:rPr>
          <w:b/>
        </w:rPr>
        <w:t>knoweth</w:t>
      </w:r>
      <w:proofErr w:type="spellEnd"/>
      <w:r w:rsidR="005801D5" w:rsidRPr="000044CF">
        <w:rPr>
          <w:b/>
        </w:rPr>
        <w:t xml:space="preserve"> not God; for God is love.</w:t>
      </w:r>
      <w:r w:rsidR="000044CF">
        <w:t xml:space="preserve">  </w:t>
      </w:r>
    </w:p>
    <w:p w14:paraId="5291EAAE" w14:textId="77777777" w:rsidR="00C43881" w:rsidRDefault="000044CF" w:rsidP="00636CBF">
      <w:pPr>
        <w:pStyle w:val="NoSpacing"/>
      </w:pPr>
      <w:r>
        <w:t>(The LORD</w:t>
      </w:r>
      <w:r w:rsidR="005801D5">
        <w:t xml:space="preserve"> is love</w:t>
      </w:r>
      <w:r w:rsidR="003A1EA6">
        <w:t>, and shows a man how</w:t>
      </w:r>
      <w:r w:rsidR="005801D5">
        <w:t xml:space="preserve">. </w:t>
      </w:r>
      <w:r w:rsidR="00143EB7">
        <w:t xml:space="preserve"> Therefore, if a woman</w:t>
      </w:r>
      <w:r w:rsidR="005801D5">
        <w:t xml:space="preserve"> is desirous of love, or wants a good man, </w:t>
      </w:r>
      <w:r w:rsidR="00143EB7">
        <w:t xml:space="preserve">she MUST </w:t>
      </w:r>
      <w:r w:rsidR="005801D5">
        <w:t xml:space="preserve">pray to the Heavenly Father in the name of </w:t>
      </w:r>
      <w:r>
        <w:t>Jesus Christ,</w:t>
      </w:r>
      <w:r w:rsidR="005801D5">
        <w:t xml:space="preserve"> to mer</w:t>
      </w:r>
      <w:r w:rsidR="00143EB7">
        <w:t>cifully join her</w:t>
      </w:r>
      <w:r>
        <w:t xml:space="preserve"> with a good man</w:t>
      </w:r>
      <w:r w:rsidR="005801D5">
        <w:t>.</w:t>
      </w:r>
      <w:r w:rsidR="00143EB7">
        <w:t xml:space="preserve">  H</w:t>
      </w:r>
      <w:r w:rsidR="008B14BF">
        <w:t>ow can you</w:t>
      </w:r>
      <w:r w:rsidR="00143EB7">
        <w:t xml:space="preserve"> access true love and </w:t>
      </w:r>
      <w:r w:rsidR="008B14BF">
        <w:t>NOT include the Heavenly Father?</w:t>
      </w:r>
      <w:r w:rsidR="005801D5">
        <w:t>)</w:t>
      </w:r>
    </w:p>
    <w:p w14:paraId="42E4EBD4" w14:textId="77777777" w:rsidR="00636CBF" w:rsidRDefault="00636CBF" w:rsidP="00636CBF">
      <w:pPr>
        <w:pStyle w:val="NoSpacing"/>
      </w:pPr>
    </w:p>
    <w:p w14:paraId="6337FCF4" w14:textId="77777777" w:rsidR="000044CF" w:rsidRDefault="006105FC" w:rsidP="00636CBF">
      <w:pPr>
        <w:pStyle w:val="NoSpacing"/>
      </w:pPr>
      <w:r w:rsidRPr="00622558">
        <w:rPr>
          <w:b/>
        </w:rPr>
        <w:t>Ecclesiasticus 7:25</w:t>
      </w:r>
      <w:r>
        <w:t xml:space="preserve"> </w:t>
      </w:r>
      <w:r w:rsidRPr="000044CF">
        <w:rPr>
          <w:b/>
        </w:rPr>
        <w:t>Marry thy daughter, and so shalt thou have performed a weighty matter: but give her to a man of understanding.</w:t>
      </w:r>
      <w:r>
        <w:t xml:space="preserve"> </w:t>
      </w:r>
    </w:p>
    <w:p w14:paraId="75F00DC8" w14:textId="77777777" w:rsidR="00190D08" w:rsidRDefault="006105FC" w:rsidP="00636CBF">
      <w:pPr>
        <w:pStyle w:val="NoSpacing"/>
      </w:pPr>
      <w:r>
        <w:t xml:space="preserve">(Parents that truly fear the LORD are heavily involved in the </w:t>
      </w:r>
      <w:r w:rsidR="008B14BF">
        <w:t xml:space="preserve">marriage </w:t>
      </w:r>
      <w:r w:rsidR="00892D3D">
        <w:t>pr</w:t>
      </w:r>
      <w:r w:rsidR="008B14BF">
        <w:t xml:space="preserve">ocess </w:t>
      </w:r>
      <w:r w:rsidR="00892D3D">
        <w:t xml:space="preserve">and </w:t>
      </w:r>
      <w:r>
        <w:t>approval of their daughter’s husband.  In this world’s flawed customs today, many women and girls select males while in their yout</w:t>
      </w:r>
      <w:r w:rsidR="00485B02">
        <w:t xml:space="preserve">h while </w:t>
      </w:r>
      <w:r>
        <w:t>inexperienced, naive an</w:t>
      </w:r>
      <w:r w:rsidR="00892D3D">
        <w:t>d choosing with emotions not wisdom</w:t>
      </w:r>
      <w:r>
        <w:t>.  To avoid learning hard and life-long lessons, its necessary for a woman to seek a man of understanding</w:t>
      </w:r>
      <w:r w:rsidR="008B14BF">
        <w:t>,</w:t>
      </w:r>
      <w:r w:rsidR="00892D3D">
        <w:t xml:space="preserve"> by praying to</w:t>
      </w:r>
      <w:r>
        <w:t xml:space="preserve"> the LORD</w:t>
      </w:r>
      <w:r w:rsidR="00892D3D">
        <w:t xml:space="preserve"> for one</w:t>
      </w:r>
      <w:r w:rsidR="008B14BF">
        <w:t>,</w:t>
      </w:r>
      <w:r w:rsidR="00892D3D">
        <w:t xml:space="preserve"> and </w:t>
      </w:r>
      <w:r w:rsidR="008B14BF">
        <w:t xml:space="preserve">truly </w:t>
      </w:r>
      <w:r w:rsidR="00892D3D">
        <w:t>following the LORD</w:t>
      </w:r>
      <w:r>
        <w:t>.)</w:t>
      </w:r>
    </w:p>
    <w:p w14:paraId="154D9623" w14:textId="77777777" w:rsidR="00636CBF" w:rsidRDefault="00636CBF" w:rsidP="00636CBF">
      <w:pPr>
        <w:pStyle w:val="NoSpacing"/>
      </w:pPr>
    </w:p>
    <w:p w14:paraId="5C858685" w14:textId="77777777" w:rsidR="000044CF" w:rsidRDefault="00190D08" w:rsidP="00636CBF">
      <w:pPr>
        <w:pStyle w:val="NoSpacing"/>
      </w:pPr>
      <w:r w:rsidRPr="00622558">
        <w:rPr>
          <w:b/>
        </w:rPr>
        <w:t>Proverbs 14:29</w:t>
      </w:r>
      <w:r>
        <w:t xml:space="preserve"> </w:t>
      </w:r>
      <w:r w:rsidR="00B27D65" w:rsidRPr="000044CF">
        <w:rPr>
          <w:b/>
        </w:rPr>
        <w:t xml:space="preserve">He that is slow to wrath is of great understanding: but he that is hasty of spirit </w:t>
      </w:r>
      <w:proofErr w:type="spellStart"/>
      <w:r w:rsidR="00B27D65" w:rsidRPr="000044CF">
        <w:rPr>
          <w:b/>
        </w:rPr>
        <w:t>exalteth</w:t>
      </w:r>
      <w:proofErr w:type="spellEnd"/>
      <w:r w:rsidR="00B27D65" w:rsidRPr="000044CF">
        <w:rPr>
          <w:b/>
        </w:rPr>
        <w:t xml:space="preserve"> folly. </w:t>
      </w:r>
    </w:p>
    <w:p w14:paraId="098672F0" w14:textId="77777777" w:rsidR="00B27D65" w:rsidRDefault="00622558" w:rsidP="00636CBF">
      <w:pPr>
        <w:pStyle w:val="NoSpacing"/>
      </w:pPr>
      <w:r>
        <w:t>(One characteristic</w:t>
      </w:r>
      <w:r w:rsidR="00190D08">
        <w:t xml:space="preserve"> of a man of understanding</w:t>
      </w:r>
      <w:r w:rsidR="00CB32B5">
        <w:t xml:space="preserve"> is a man that has</w:t>
      </w:r>
      <w:r w:rsidR="002A25BE">
        <w:t xml:space="preserve"> self-</w:t>
      </w:r>
      <w:r w:rsidR="00B27D65">
        <w:t xml:space="preserve">control and discretion. </w:t>
      </w:r>
    </w:p>
    <w:p w14:paraId="05F413C5" w14:textId="77777777" w:rsidR="00190D08" w:rsidRDefault="00B27D65" w:rsidP="00636CBF">
      <w:pPr>
        <w:pStyle w:val="NoSpacing"/>
      </w:pPr>
      <w:r>
        <w:t>D</w:t>
      </w:r>
      <w:r w:rsidR="00CB32B5">
        <w:t xml:space="preserve">iscretion: </w:t>
      </w:r>
      <w:r>
        <w:rPr>
          <w:rStyle w:val="st"/>
        </w:rPr>
        <w:t>the quality of having or showing discernment or good judgment; circumspection; cautious reserve in speech.</w:t>
      </w:r>
      <w:r w:rsidR="002A25BE">
        <w:rPr>
          <w:rStyle w:val="st"/>
        </w:rPr>
        <w:t>)</w:t>
      </w:r>
    </w:p>
    <w:p w14:paraId="7FA710FA" w14:textId="77777777" w:rsidR="00636CBF" w:rsidRDefault="00636CBF" w:rsidP="00636CBF">
      <w:pPr>
        <w:pStyle w:val="NoSpacing"/>
      </w:pPr>
    </w:p>
    <w:p w14:paraId="474351AA" w14:textId="77777777" w:rsidR="00190D08" w:rsidRDefault="00190D08" w:rsidP="00636CBF">
      <w:pPr>
        <w:pStyle w:val="NoSpacing"/>
      </w:pPr>
      <w:r w:rsidRPr="00622558">
        <w:rPr>
          <w:b/>
        </w:rPr>
        <w:t>James 3:13</w:t>
      </w:r>
      <w:r>
        <w:t xml:space="preserve"> </w:t>
      </w:r>
      <w:r w:rsidR="002968B1" w:rsidRPr="000044CF">
        <w:rPr>
          <w:b/>
        </w:rPr>
        <w:t>Who is a wise man and endued with knowledge among you? let him shew out of a good conversation his works with meekness of wisdom.</w:t>
      </w:r>
      <w:r w:rsidR="002968B1">
        <w:t xml:space="preserve">  </w:t>
      </w:r>
      <w:r w:rsidR="000044CF">
        <w:t xml:space="preserve">(A true </w:t>
      </w:r>
      <w:r>
        <w:t xml:space="preserve">example of </w:t>
      </w:r>
      <w:r w:rsidR="000044CF">
        <w:t>a good and wise man</w:t>
      </w:r>
      <w:r>
        <w:t xml:space="preserve">.  </w:t>
      </w:r>
      <w:r w:rsidR="00CB32B5">
        <w:t>He d</w:t>
      </w:r>
      <w:r w:rsidR="00622558">
        <w:t>emonstrates good words and actions in meekness of wisdom.  Brilliance</w:t>
      </w:r>
      <w:r w:rsidR="000044CF">
        <w:t>,</w:t>
      </w:r>
      <w:r w:rsidR="00622558">
        <w:t xml:space="preserve"> without arrogance.  </w:t>
      </w:r>
      <w:r w:rsidR="00A77952">
        <w:t>However, b</w:t>
      </w:r>
      <w:r w:rsidR="00622558">
        <w:t>eing wise to do evil</w:t>
      </w:r>
      <w:r>
        <w:t>,</w:t>
      </w:r>
      <w:r w:rsidR="002968B1">
        <w:t xml:space="preserve"> or</w:t>
      </w:r>
      <w:r w:rsidR="00A77952">
        <w:t xml:space="preserve"> just quoting scriptures but </w:t>
      </w:r>
      <w:r>
        <w:t xml:space="preserve">not doing, </w:t>
      </w:r>
      <w:r w:rsidR="00A77952">
        <w:t xml:space="preserve">being in </w:t>
      </w:r>
      <w:r>
        <w:t>the drug game</w:t>
      </w:r>
      <w:r w:rsidR="002968B1">
        <w:t xml:space="preserve"> or other </w:t>
      </w:r>
      <w:r w:rsidR="00A77952">
        <w:t>criminal ways</w:t>
      </w:r>
      <w:r w:rsidR="006A3ECF">
        <w:t>, being a pimp</w:t>
      </w:r>
      <w:r w:rsidR="002968B1">
        <w:t xml:space="preserve">, scheming, </w:t>
      </w:r>
      <w:r w:rsidR="006A3ECF">
        <w:t xml:space="preserve">being </w:t>
      </w:r>
      <w:r w:rsidR="002968B1">
        <w:t>thugs</w:t>
      </w:r>
      <w:r w:rsidR="00CB32B5">
        <w:t xml:space="preserve"> are NOT</w:t>
      </w:r>
      <w:r w:rsidR="006A3ECF">
        <w:t xml:space="preserve"> examples of understanding, b</w:t>
      </w:r>
      <w:r w:rsidR="00393554">
        <w:t>ut examples of the exact opposite qualities a good man possesses.)</w:t>
      </w:r>
    </w:p>
    <w:p w14:paraId="7CA0B08F" w14:textId="77777777" w:rsidR="00636CBF" w:rsidRDefault="00636CBF" w:rsidP="00636CBF">
      <w:pPr>
        <w:pStyle w:val="NoSpacing"/>
      </w:pPr>
    </w:p>
    <w:p w14:paraId="3BA25AEE" w14:textId="77777777" w:rsidR="000044CF" w:rsidRDefault="00F1381A" w:rsidP="00636CBF">
      <w:pPr>
        <w:pStyle w:val="NoSpacing"/>
      </w:pPr>
      <w:r w:rsidRPr="00284367">
        <w:rPr>
          <w:b/>
        </w:rPr>
        <w:t>Proverbs 15:21</w:t>
      </w:r>
      <w:r>
        <w:t xml:space="preserve"> </w:t>
      </w:r>
      <w:r w:rsidRPr="000044CF">
        <w:rPr>
          <w:b/>
        </w:rPr>
        <w:t xml:space="preserve">Folly is joy to him that is destitute of wisdom: but a man of understanding walketh uprightly.  </w:t>
      </w:r>
    </w:p>
    <w:p w14:paraId="5E873566" w14:textId="77777777" w:rsidR="00781078" w:rsidRDefault="00F1381A" w:rsidP="00636CBF">
      <w:pPr>
        <w:pStyle w:val="NoSpacing"/>
      </w:pPr>
      <w:r>
        <w:t>(</w:t>
      </w:r>
      <w:r w:rsidR="00B34229">
        <w:t>Wickedness is pleasure to a man totally lac</w:t>
      </w:r>
      <w:r w:rsidR="00556BD1">
        <w:t>king wisdom.  Such as sleeping with many women, l</w:t>
      </w:r>
      <w:r w:rsidR="00B34229">
        <w:t xml:space="preserve">eaving his children, not keeping his word, being a liar </w:t>
      </w:r>
      <w:r w:rsidR="00691D8F">
        <w:t xml:space="preserve">and dishonest; but a good man </w:t>
      </w:r>
      <w:r>
        <w:t>of under</w:t>
      </w:r>
      <w:r w:rsidR="00284367">
        <w:t xml:space="preserve">standing </w:t>
      </w:r>
      <w:r>
        <w:t>walks uprightly, and is blameless be</w:t>
      </w:r>
      <w:r w:rsidR="000044CF">
        <w:t>fore the Heavenly Father</w:t>
      </w:r>
      <w:r w:rsidR="00284367">
        <w:t>,</w:t>
      </w:r>
      <w:r>
        <w:t xml:space="preserve"> and people.)</w:t>
      </w:r>
    </w:p>
    <w:p w14:paraId="04187B33" w14:textId="77777777" w:rsidR="006A3ECF" w:rsidRDefault="006A3ECF" w:rsidP="00636CBF">
      <w:pPr>
        <w:pStyle w:val="NoSpacing"/>
      </w:pPr>
    </w:p>
    <w:p w14:paraId="3A3B11A5" w14:textId="77777777" w:rsidR="006A3ECF" w:rsidRDefault="006A3ECF" w:rsidP="00636CBF">
      <w:pPr>
        <w:pStyle w:val="NoSpacing"/>
      </w:pPr>
      <w:r w:rsidRPr="003013AC">
        <w:rPr>
          <w:b/>
        </w:rPr>
        <w:t>Proverbs 14:8</w:t>
      </w:r>
      <w:r>
        <w:t xml:space="preserve"> </w:t>
      </w:r>
      <w:r w:rsidR="00E674C3" w:rsidRPr="000044CF">
        <w:rPr>
          <w:b/>
        </w:rPr>
        <w:t>The wisdom of the prudent is to understand his way: but the folly of fools is deceit</w:t>
      </w:r>
      <w:r w:rsidR="00E674C3">
        <w:t>. (What makes a man of understanding and a wise man intelligent is that they know themselves and have discretion: but the wickedness of evil men is that they are liars and deceitful.</w:t>
      </w:r>
      <w:r w:rsidR="003013AC">
        <w:t xml:space="preserve">  Don’t easily trust men or believe what they say without proof.</w:t>
      </w:r>
      <w:r w:rsidR="00E674C3">
        <w:t>)</w:t>
      </w:r>
    </w:p>
    <w:p w14:paraId="0720B0AD" w14:textId="77777777" w:rsidR="00F1381A" w:rsidRDefault="00F1381A" w:rsidP="00636CBF">
      <w:pPr>
        <w:pStyle w:val="NoSpacing"/>
      </w:pPr>
    </w:p>
    <w:p w14:paraId="0C268623" w14:textId="77777777" w:rsidR="000044CF" w:rsidRDefault="00781078" w:rsidP="00636CBF">
      <w:pPr>
        <w:pStyle w:val="NoSpacing"/>
      </w:pPr>
      <w:r w:rsidRPr="00AE68E3">
        <w:rPr>
          <w:b/>
        </w:rPr>
        <w:t>Ecclesiastes 8:1</w:t>
      </w:r>
      <w:r>
        <w:t xml:space="preserve"> </w:t>
      </w:r>
      <w:r w:rsidR="002A3335" w:rsidRPr="000044CF">
        <w:rPr>
          <w:b/>
        </w:rPr>
        <w:t xml:space="preserve">Who is as the wise man? and who </w:t>
      </w:r>
      <w:proofErr w:type="spellStart"/>
      <w:r w:rsidR="002A3335" w:rsidRPr="000044CF">
        <w:rPr>
          <w:b/>
        </w:rPr>
        <w:t>knoweth</w:t>
      </w:r>
      <w:proofErr w:type="spellEnd"/>
      <w:r w:rsidR="002A3335" w:rsidRPr="000044CF">
        <w:rPr>
          <w:b/>
        </w:rPr>
        <w:t xml:space="preserve"> the interpretation of a thing? a man's wisdom </w:t>
      </w:r>
      <w:proofErr w:type="spellStart"/>
      <w:r w:rsidR="002A3335" w:rsidRPr="000044CF">
        <w:rPr>
          <w:b/>
        </w:rPr>
        <w:t>maketh</w:t>
      </w:r>
      <w:proofErr w:type="spellEnd"/>
      <w:r w:rsidR="002A3335" w:rsidRPr="000044CF">
        <w:rPr>
          <w:b/>
        </w:rPr>
        <w:t xml:space="preserve"> his face to shine, and the boldness of his face shall be changed.</w:t>
      </w:r>
      <w:r w:rsidR="002A3335">
        <w:t xml:space="preserve"> </w:t>
      </w:r>
    </w:p>
    <w:p w14:paraId="3CF4A36A" w14:textId="77777777" w:rsidR="00781078" w:rsidRDefault="00781078" w:rsidP="00636CBF">
      <w:pPr>
        <w:pStyle w:val="NoSpacing"/>
      </w:pPr>
      <w:r>
        <w:t>(</w:t>
      </w:r>
      <w:r w:rsidR="002A3335">
        <w:t>A wise man is a problem solver.  He unders</w:t>
      </w:r>
      <w:r w:rsidR="00193163">
        <w:t xml:space="preserve">tands mysteries of the LORD, of life, and </w:t>
      </w:r>
      <w:r w:rsidR="0078071F">
        <w:t xml:space="preserve">is </w:t>
      </w:r>
      <w:r w:rsidR="00193163">
        <w:t xml:space="preserve">a true servant of the LORD and NOT a follower of religion and man.  </w:t>
      </w:r>
      <w:r w:rsidR="002A3335">
        <w:t xml:space="preserve">He is both a light and courageous.  </w:t>
      </w:r>
      <w:r>
        <w:t>Wisdom should ma</w:t>
      </w:r>
      <w:r w:rsidR="00553283">
        <w:t>ke a man get your attention, NOT</w:t>
      </w:r>
      <w:r w:rsidR="0078071F">
        <w:t xml:space="preserve"> a </w:t>
      </w:r>
      <w:r>
        <w:t xml:space="preserve">car, riches, or </w:t>
      </w:r>
      <w:r w:rsidR="00D81724">
        <w:t xml:space="preserve">just </w:t>
      </w:r>
      <w:r>
        <w:t>if he’s cute</w:t>
      </w:r>
      <w:r w:rsidR="002A3335">
        <w:t xml:space="preserve">.  His most important quality is </w:t>
      </w:r>
      <w:r w:rsidR="002A3335">
        <w:lastRenderedPageBreak/>
        <w:t>wisdom, it never fades, but only shines and increases</w:t>
      </w:r>
      <w:r w:rsidR="00D81724">
        <w:t xml:space="preserve">. </w:t>
      </w:r>
      <w:r w:rsidR="006A2D08">
        <w:t xml:space="preserve"> </w:t>
      </w:r>
      <w:r w:rsidR="00D81724">
        <w:t>Money has never mad</w:t>
      </w:r>
      <w:r>
        <w:t xml:space="preserve">e a man wise, </w:t>
      </w:r>
      <w:r w:rsidR="002A3335">
        <w:t xml:space="preserve">good, </w:t>
      </w:r>
      <w:r w:rsidR="00553283">
        <w:t>smart, caring or honest</w:t>
      </w:r>
      <w:r>
        <w:t>.)</w:t>
      </w:r>
    </w:p>
    <w:p w14:paraId="102DE3EA" w14:textId="77777777" w:rsidR="002A3335" w:rsidRDefault="002A3335" w:rsidP="00636CBF">
      <w:pPr>
        <w:pStyle w:val="NoSpacing"/>
      </w:pPr>
    </w:p>
    <w:p w14:paraId="4B8D49A5" w14:textId="77777777" w:rsidR="000044CF" w:rsidRDefault="00190D08" w:rsidP="00636CBF">
      <w:pPr>
        <w:pStyle w:val="NoSpacing"/>
      </w:pPr>
      <w:proofErr w:type="spellStart"/>
      <w:r w:rsidRPr="007D7E26">
        <w:rPr>
          <w:b/>
        </w:rPr>
        <w:t>IJohn</w:t>
      </w:r>
      <w:proofErr w:type="spellEnd"/>
      <w:r w:rsidRPr="007D7E26">
        <w:rPr>
          <w:b/>
        </w:rPr>
        <w:t xml:space="preserve"> 3:18</w:t>
      </w:r>
      <w:r>
        <w:t xml:space="preserve"> </w:t>
      </w:r>
      <w:r w:rsidR="007525B6" w:rsidRPr="000044CF">
        <w:rPr>
          <w:b/>
        </w:rPr>
        <w:t xml:space="preserve">My little children, let us not love in </w:t>
      </w:r>
      <w:r w:rsidR="000044CF" w:rsidRPr="000044CF">
        <w:rPr>
          <w:b/>
        </w:rPr>
        <w:t xml:space="preserve">word, neither in tongue; but </w:t>
      </w:r>
      <w:proofErr w:type="spellStart"/>
      <w:r w:rsidR="000044CF" w:rsidRPr="000044CF">
        <w:rPr>
          <w:b/>
        </w:rPr>
        <w:t xml:space="preserve">in </w:t>
      </w:r>
      <w:r w:rsidR="007525B6" w:rsidRPr="000044CF">
        <w:rPr>
          <w:b/>
        </w:rPr>
        <w:t>deed</w:t>
      </w:r>
      <w:proofErr w:type="spellEnd"/>
      <w:r w:rsidR="007525B6" w:rsidRPr="000044CF">
        <w:rPr>
          <w:b/>
        </w:rPr>
        <w:t xml:space="preserve"> and in truth.</w:t>
      </w:r>
      <w:r w:rsidR="007525B6">
        <w:t xml:space="preserve"> </w:t>
      </w:r>
    </w:p>
    <w:p w14:paraId="064F1D48" w14:textId="77777777" w:rsidR="00190D08" w:rsidRDefault="00190D08" w:rsidP="00636CBF">
      <w:pPr>
        <w:pStyle w:val="NoSpacing"/>
      </w:pPr>
      <w:r>
        <w:t>(</w:t>
      </w:r>
      <w:r w:rsidR="007D7E26">
        <w:t xml:space="preserve">A man that says he </w:t>
      </w:r>
      <w:r w:rsidR="00774878">
        <w:t>“</w:t>
      </w:r>
      <w:r w:rsidR="007D7E26" w:rsidRPr="007D7E26">
        <w:rPr>
          <w:b/>
        </w:rPr>
        <w:t>LOVES YOU</w:t>
      </w:r>
      <w:r w:rsidR="00774878">
        <w:rPr>
          <w:b/>
        </w:rPr>
        <w:t>”</w:t>
      </w:r>
      <w:r w:rsidR="007525B6">
        <w:t xml:space="preserve"> or cares for you doesn’</w:t>
      </w:r>
      <w:r w:rsidR="007D7E26">
        <w:t>t mean anything,</w:t>
      </w:r>
      <w:r w:rsidR="007525B6">
        <w:t xml:space="preserve"> if his deeds and actions do not prove it. Y</w:t>
      </w:r>
      <w:r>
        <w:t>ou don’t just want a man that talks, says how great he is, how</w:t>
      </w:r>
      <w:r w:rsidR="00781078">
        <w:t xml:space="preserve"> much he wants to change or “claims” to have </w:t>
      </w:r>
      <w:r>
        <w:t>changed, how much he wants to take care of his kids</w:t>
      </w:r>
      <w:r w:rsidR="007D7E26">
        <w:t>, and other words</w:t>
      </w:r>
      <w:r>
        <w:t xml:space="preserve">.  Words mean NOTHING, </w:t>
      </w:r>
      <w:r w:rsidR="00774878">
        <w:t>NOR does a man who does not KEEP</w:t>
      </w:r>
      <w:r w:rsidR="007525B6">
        <w:t xml:space="preserve"> his wor</w:t>
      </w:r>
      <w:r>
        <w:t>d</w:t>
      </w:r>
      <w:r w:rsidR="007525B6">
        <w:t>.  D</w:t>
      </w:r>
      <w:r>
        <w:t>oing</w:t>
      </w:r>
      <w:r w:rsidR="007D7E26">
        <w:t xml:space="preserve">, is </w:t>
      </w:r>
      <w:r w:rsidR="00774878">
        <w:t>important; evidence by</w:t>
      </w:r>
      <w:r>
        <w:t xml:space="preserve"> his actions that prove his words</w:t>
      </w:r>
      <w:r w:rsidR="00781078">
        <w:t>.  His words ARE seen, witnessed</w:t>
      </w:r>
      <w:r w:rsidR="007525B6">
        <w:t>, NOT just spoken</w:t>
      </w:r>
      <w:r w:rsidR="00781078">
        <w:t>.</w:t>
      </w:r>
      <w:r>
        <w:t>)</w:t>
      </w:r>
    </w:p>
    <w:p w14:paraId="2422FA92" w14:textId="77777777" w:rsidR="00636CBF" w:rsidRDefault="00636CBF" w:rsidP="00636CBF">
      <w:pPr>
        <w:pStyle w:val="NoSpacing"/>
      </w:pPr>
    </w:p>
    <w:p w14:paraId="6CF37B58" w14:textId="77777777" w:rsidR="0028451D" w:rsidRDefault="0028451D" w:rsidP="00636CBF">
      <w:pPr>
        <w:pStyle w:val="NoSpacing"/>
      </w:pPr>
      <w:r w:rsidRPr="0027468E">
        <w:rPr>
          <w:b/>
        </w:rPr>
        <w:t>Matthew 7:24</w:t>
      </w:r>
      <w:r>
        <w:t xml:space="preserve"> </w:t>
      </w:r>
      <w:r w:rsidR="00A274C5" w:rsidRPr="000044CF">
        <w:rPr>
          <w:b/>
        </w:rPr>
        <w:t>Therefore whosoever heareth these sayings of mine, and doeth them, I will liken him unto a wise man, which built his house upon a rock</w:t>
      </w:r>
      <w:proofErr w:type="gramStart"/>
      <w:r w:rsidR="00A274C5" w:rsidRPr="000044CF">
        <w:rPr>
          <w:b/>
        </w:rPr>
        <w:t>:</w:t>
      </w:r>
      <w:r w:rsidR="00A274C5">
        <w:t xml:space="preserve">  (</w:t>
      </w:r>
      <w:proofErr w:type="gramEnd"/>
      <w:r w:rsidR="00A274C5">
        <w:t>A</w:t>
      </w:r>
      <w:r>
        <w:t xml:space="preserve"> wise ma</w:t>
      </w:r>
      <w:r w:rsidR="00A274C5">
        <w:t xml:space="preserve">n is a man that </w:t>
      </w:r>
      <w:r>
        <w:t>obey</w:t>
      </w:r>
      <w:r w:rsidR="00A274C5">
        <w:t>s</w:t>
      </w:r>
      <w:r>
        <w:t xml:space="preserve"> the </w:t>
      </w:r>
      <w:r w:rsidR="00A274C5">
        <w:t xml:space="preserve">Heavenly Father and </w:t>
      </w:r>
      <w:r w:rsidR="0027468E">
        <w:t xml:space="preserve">builds himself upon </w:t>
      </w:r>
      <w:r w:rsidR="00A274C5">
        <w:t xml:space="preserve">Christ </w:t>
      </w:r>
      <w:r w:rsidR="000044CF">
        <w:t>and the Father</w:t>
      </w:r>
      <w:r w:rsidR="00774878">
        <w:t xml:space="preserve"> </w:t>
      </w:r>
      <w:r w:rsidR="00A274C5">
        <w:t>in spirit and truth</w:t>
      </w:r>
      <w:r>
        <w:t>.</w:t>
      </w:r>
      <w:r w:rsidR="00A274C5">
        <w:t xml:space="preserve">  A man wit</w:t>
      </w:r>
      <w:r w:rsidR="00B01C81">
        <w:t>h only</w:t>
      </w:r>
      <w:r w:rsidR="0027468E">
        <w:t xml:space="preserve"> words does NOT sufficiently fear</w:t>
      </w:r>
      <w:r>
        <w:t xml:space="preserve"> the LO</w:t>
      </w:r>
      <w:r w:rsidR="00A274C5">
        <w:t>RD, nor do</w:t>
      </w:r>
      <w:r w:rsidR="0027468E">
        <w:t xml:space="preserve">es “sounding” like a man of God </w:t>
      </w:r>
      <w:r w:rsidR="00A274C5">
        <w:t>suffice</w:t>
      </w:r>
      <w:r>
        <w:t>.  A wise man will guide</w:t>
      </w:r>
      <w:r w:rsidR="00A274C5">
        <w:t>,</w:t>
      </w:r>
      <w:r>
        <w:t xml:space="preserve"> and bring knowledge and wisdom into a relationship, inject life and revive </w:t>
      </w:r>
      <w:r w:rsidR="0027468E">
        <w:t>you (not by sex, but</w:t>
      </w:r>
      <w:r w:rsidR="00A274C5">
        <w:t xml:space="preserve"> much more profoundly</w:t>
      </w:r>
      <w:r w:rsidR="0027468E">
        <w:t>)</w:t>
      </w:r>
      <w:r w:rsidR="00A274C5">
        <w:t xml:space="preserve">, </w:t>
      </w:r>
      <w:r>
        <w:t xml:space="preserve">and be a true rock </w:t>
      </w:r>
      <w:r w:rsidR="000044CF">
        <w:t>and COMPANION</w:t>
      </w:r>
      <w:r w:rsidR="0027468E">
        <w:t xml:space="preserve"> </w:t>
      </w:r>
      <w:r>
        <w:t xml:space="preserve">worthy of </w:t>
      </w:r>
      <w:r w:rsidR="00A274C5">
        <w:t xml:space="preserve">your </w:t>
      </w:r>
      <w:r>
        <w:t>love and respect.</w:t>
      </w:r>
      <w:r w:rsidR="00DB0E32">
        <w:t>)</w:t>
      </w:r>
    </w:p>
    <w:p w14:paraId="53CFC3AC" w14:textId="77777777" w:rsidR="00636CBF" w:rsidRDefault="00636CBF" w:rsidP="00636CBF">
      <w:pPr>
        <w:pStyle w:val="NoSpacing"/>
      </w:pPr>
    </w:p>
    <w:p w14:paraId="64927C1E" w14:textId="77777777" w:rsidR="00D00788" w:rsidRPr="00C66143" w:rsidRDefault="0028451D" w:rsidP="00D00788">
      <w:pPr>
        <w:pStyle w:val="NoSpacing"/>
        <w:rPr>
          <w:b/>
        </w:rPr>
      </w:pPr>
      <w:r w:rsidRPr="00F505D6">
        <w:rPr>
          <w:b/>
        </w:rPr>
        <w:t>Ecclesiastes</w:t>
      </w:r>
      <w:r w:rsidR="00D00788" w:rsidRPr="00F505D6">
        <w:rPr>
          <w:b/>
        </w:rPr>
        <w:t xml:space="preserve"> 8:5</w:t>
      </w:r>
      <w:r w:rsidR="00D00788">
        <w:t xml:space="preserve"> </w:t>
      </w:r>
      <w:r w:rsidR="00D00788" w:rsidRPr="00C66143">
        <w:rPr>
          <w:b/>
        </w:rPr>
        <w:t xml:space="preserve">Whoso </w:t>
      </w:r>
      <w:proofErr w:type="spellStart"/>
      <w:r w:rsidR="00D00788" w:rsidRPr="00C66143">
        <w:rPr>
          <w:b/>
        </w:rPr>
        <w:t>keepeth</w:t>
      </w:r>
      <w:proofErr w:type="spellEnd"/>
      <w:r w:rsidR="00D00788" w:rsidRPr="00C66143">
        <w:rPr>
          <w:b/>
        </w:rPr>
        <w:t xml:space="preserve"> the commandment shall feel no evil thing: and a wise man's heart </w:t>
      </w:r>
      <w:proofErr w:type="spellStart"/>
      <w:r w:rsidR="00D00788" w:rsidRPr="00C66143">
        <w:rPr>
          <w:b/>
        </w:rPr>
        <w:t>discerneth</w:t>
      </w:r>
      <w:proofErr w:type="spellEnd"/>
      <w:r w:rsidR="00D00788" w:rsidRPr="00C66143">
        <w:rPr>
          <w:b/>
        </w:rPr>
        <w:t xml:space="preserve"> both time and judgment. </w:t>
      </w:r>
    </w:p>
    <w:p w14:paraId="62B0748C" w14:textId="77777777" w:rsidR="00D00788" w:rsidRPr="00C66143" w:rsidRDefault="00D00788" w:rsidP="00D00788">
      <w:pPr>
        <w:pStyle w:val="NoSpacing"/>
        <w:rPr>
          <w:b/>
        </w:rPr>
      </w:pPr>
      <w:r w:rsidRPr="00C66143">
        <w:rPr>
          <w:b/>
        </w:rPr>
        <w:t>:6 Because to every purpose there is time and judgment, therefore the misery of man is great upon him.</w:t>
      </w:r>
    </w:p>
    <w:p w14:paraId="2673FD0C" w14:textId="77777777" w:rsidR="0028451D" w:rsidRPr="00D00788" w:rsidRDefault="00D00788" w:rsidP="00D00788">
      <w:pPr>
        <w:pStyle w:val="NoSpacing"/>
      </w:pPr>
      <w:r>
        <w:t xml:space="preserve">(A wise man </w:t>
      </w:r>
      <w:r w:rsidR="007F2520">
        <w:t xml:space="preserve">by keeping the commandments of the LORD </w:t>
      </w:r>
      <w:r w:rsidR="0028451D" w:rsidRPr="00D00788">
        <w:t>will know when to</w:t>
      </w:r>
      <w:r w:rsidR="007F2520">
        <w:t xml:space="preserve"> be silent, and when to speak; as well as how to behave</w:t>
      </w:r>
      <w:r w:rsidR="00F505D6">
        <w:t>, and able to admit when he is wrong</w:t>
      </w:r>
      <w:r w:rsidR="007F2520">
        <w:t xml:space="preserve">.  </w:t>
      </w:r>
      <w:r w:rsidR="0028451D" w:rsidRPr="00D00788">
        <w:t xml:space="preserve">When to tell you that you are wrong, and when to hug you.  </w:t>
      </w:r>
      <w:r w:rsidR="005B0DC6">
        <w:t xml:space="preserve">He will </w:t>
      </w:r>
      <w:r w:rsidR="0028451D" w:rsidRPr="00D00788">
        <w:t>guide you to the right path</w:t>
      </w:r>
      <w:r>
        <w:t>,</w:t>
      </w:r>
      <w:r w:rsidR="005B0DC6">
        <w:t xml:space="preserve"> and not corrupt you or make </w:t>
      </w:r>
      <w:r>
        <w:t>you lose your way</w:t>
      </w:r>
      <w:r w:rsidR="005B0DC6">
        <w:t>.  He will p</w:t>
      </w:r>
      <w:r w:rsidR="003E4FD3">
        <w:t xml:space="preserve">rotect you.  But without </w:t>
      </w:r>
      <w:r w:rsidR="00751AEC">
        <w:t>KNOW</w:t>
      </w:r>
      <w:r w:rsidR="003E4FD3">
        <w:t>ING</w:t>
      </w:r>
      <w:r w:rsidR="0028451D" w:rsidRPr="00D00788">
        <w:t xml:space="preserve"> what </w:t>
      </w:r>
      <w:r>
        <w:t xml:space="preserve">a good and wise man is, and what </w:t>
      </w:r>
      <w:r w:rsidR="00751AEC">
        <w:t>to look for, you may reject</w:t>
      </w:r>
      <w:r w:rsidR="0013246F">
        <w:t xml:space="preserve"> or ignore one</w:t>
      </w:r>
      <w:r w:rsidR="00751AEC">
        <w:t>,</w:t>
      </w:r>
      <w:r>
        <w:t xml:space="preserve"> instead of embrace him and thank the LORD for sending him to you</w:t>
      </w:r>
      <w:r w:rsidR="00751AEC">
        <w:t>.</w:t>
      </w:r>
      <w:r w:rsidR="0028451D" w:rsidRPr="00D00788">
        <w:t>)</w:t>
      </w:r>
    </w:p>
    <w:p w14:paraId="4ABF7533" w14:textId="77777777" w:rsidR="00636CBF" w:rsidRPr="00D00788" w:rsidRDefault="00636CBF" w:rsidP="00D00788">
      <w:pPr>
        <w:pStyle w:val="NoSpacing"/>
      </w:pPr>
    </w:p>
    <w:p w14:paraId="2DFFF614" w14:textId="77777777" w:rsidR="00FC3B0F" w:rsidRPr="00C66143" w:rsidRDefault="0028451D" w:rsidP="00D00788">
      <w:pPr>
        <w:pStyle w:val="NoSpacing"/>
        <w:rPr>
          <w:b/>
        </w:rPr>
      </w:pPr>
      <w:r w:rsidRPr="00571B76">
        <w:rPr>
          <w:b/>
        </w:rPr>
        <w:t>Co</w:t>
      </w:r>
      <w:r w:rsidR="00937DD6" w:rsidRPr="00571B76">
        <w:rPr>
          <w:b/>
        </w:rPr>
        <w:t>lossians 4:5</w:t>
      </w:r>
      <w:r w:rsidR="00937DD6">
        <w:t xml:space="preserve"> </w:t>
      </w:r>
      <w:r w:rsidR="00FC3B0F" w:rsidRPr="00C66143">
        <w:rPr>
          <w:b/>
        </w:rPr>
        <w:t xml:space="preserve">Walk in wisdom toward them that are without, redeeming the time. </w:t>
      </w:r>
    </w:p>
    <w:p w14:paraId="4F901ADB" w14:textId="77777777" w:rsidR="00C66143" w:rsidRDefault="00FC3B0F" w:rsidP="00D00788">
      <w:pPr>
        <w:pStyle w:val="NoSpacing"/>
        <w:rPr>
          <w:b/>
        </w:rPr>
      </w:pPr>
      <w:r w:rsidRPr="00C66143">
        <w:rPr>
          <w:b/>
        </w:rPr>
        <w:t xml:space="preserve">:6 Let your speech be always with grace, seasoned with salt, that ye may know how ye ought to answer every man. </w:t>
      </w:r>
    </w:p>
    <w:p w14:paraId="6663293C" w14:textId="77777777" w:rsidR="0028451D" w:rsidRPr="00D00788" w:rsidRDefault="00FC3B0F" w:rsidP="00D00788">
      <w:pPr>
        <w:pStyle w:val="NoSpacing"/>
      </w:pPr>
      <w:r>
        <w:t>(He is NOT a fast or</w:t>
      </w:r>
      <w:r w:rsidR="00937DD6">
        <w:t xml:space="preserve"> deceitful </w:t>
      </w:r>
      <w:r w:rsidR="0028451D" w:rsidRPr="00D00788">
        <w:t>talker, but brings wisdom</w:t>
      </w:r>
      <w:r w:rsidR="00937DD6">
        <w:t>, stability, and comfort</w:t>
      </w:r>
      <w:r w:rsidR="0028451D" w:rsidRPr="00D00788">
        <w:t>.  Diffuses tension, brings truth, and isn’t petty</w:t>
      </w:r>
      <w:r w:rsidR="00ED4443">
        <w:t>, overly sensitive</w:t>
      </w:r>
      <w:r>
        <w:t xml:space="preserve"> and impatient</w:t>
      </w:r>
      <w:r w:rsidR="008C726B">
        <w:t>.  He s</w:t>
      </w:r>
      <w:r w:rsidR="0028451D" w:rsidRPr="00D00788">
        <w:t>tands for truth and represents honor.  Defines kindness</w:t>
      </w:r>
      <w:r>
        <w:t xml:space="preserve"> a</w:t>
      </w:r>
      <w:r w:rsidR="0013246F">
        <w:t>nd grace, yet is NOT</w:t>
      </w:r>
      <w:r>
        <w:t xml:space="preserve"> weak or a </w:t>
      </w:r>
      <w:r w:rsidR="0028451D" w:rsidRPr="00D00788">
        <w:t>follower</w:t>
      </w:r>
      <w:r>
        <w:t xml:space="preserve"> of man</w:t>
      </w:r>
      <w:r w:rsidR="0028451D" w:rsidRPr="00D00788">
        <w:t>.)</w:t>
      </w:r>
    </w:p>
    <w:p w14:paraId="0531CF4C" w14:textId="77777777" w:rsidR="00636CBF" w:rsidRDefault="00636CBF" w:rsidP="00636CBF">
      <w:pPr>
        <w:pStyle w:val="NoSpacing"/>
      </w:pPr>
    </w:p>
    <w:p w14:paraId="62EA4AAF" w14:textId="77777777" w:rsidR="00613D1A" w:rsidRDefault="0028451D" w:rsidP="00636CBF">
      <w:pPr>
        <w:pStyle w:val="NoSpacing"/>
      </w:pPr>
      <w:r w:rsidRPr="00E705A9">
        <w:rPr>
          <w:b/>
        </w:rPr>
        <w:t>Isaiah 33:6</w:t>
      </w:r>
      <w:r>
        <w:t xml:space="preserve"> </w:t>
      </w:r>
      <w:r w:rsidR="00E770F2" w:rsidRPr="00613D1A">
        <w:rPr>
          <w:b/>
        </w:rPr>
        <w:t>And wisdom and knowledge shall be the stability of thy times, and strength of salvation: the fear of the LORD is his treasure.</w:t>
      </w:r>
      <w:r w:rsidR="00E770F2">
        <w:t xml:space="preserve"> </w:t>
      </w:r>
    </w:p>
    <w:p w14:paraId="513FFEA1" w14:textId="77777777" w:rsidR="0028451D" w:rsidRDefault="0028451D" w:rsidP="00636CBF">
      <w:pPr>
        <w:pStyle w:val="NoSpacing"/>
      </w:pPr>
      <w:r>
        <w:t>(We are</w:t>
      </w:r>
      <w:r w:rsidR="00E41CFE">
        <w:t xml:space="preserve"> living in dangerous times, </w:t>
      </w:r>
      <w:r w:rsidR="002D1805">
        <w:t xml:space="preserve">the Last Days, </w:t>
      </w:r>
      <w:r w:rsidR="00E41CFE">
        <w:t xml:space="preserve">as </w:t>
      </w:r>
      <w:r w:rsidR="001465F4">
        <w:t xml:space="preserve">we see </w:t>
      </w:r>
      <w:r w:rsidR="002D1805">
        <w:t xml:space="preserve">in the bible, </w:t>
      </w:r>
      <w:r w:rsidR="001465F4">
        <w:t>on the news and every</w:t>
      </w:r>
      <w:r>
        <w:t>day life.  The LORD will only protect His true servants</w:t>
      </w:r>
      <w:r w:rsidR="00FE2DF3">
        <w:t xml:space="preserve"> as the end draws nearer</w:t>
      </w:r>
      <w:r>
        <w:t xml:space="preserve">, </w:t>
      </w:r>
      <w:r w:rsidR="00E705A9">
        <w:t xml:space="preserve">therefore </w:t>
      </w:r>
      <w:r w:rsidR="00E41CFE">
        <w:t>you want a man that is being protected by the LORD so that all that is associated with him (his wife, childre</w:t>
      </w:r>
      <w:r w:rsidR="00E705A9">
        <w:t xml:space="preserve">n and household) </w:t>
      </w:r>
      <w:r w:rsidR="00581A8A">
        <w:t xml:space="preserve">will be safe under </w:t>
      </w:r>
      <w:r w:rsidR="00E41CFE">
        <w:t>the shadow of the Almighty.</w:t>
      </w:r>
      <w:r w:rsidR="00613D1A">
        <w:t>)</w:t>
      </w:r>
    </w:p>
    <w:p w14:paraId="1F184546" w14:textId="77777777" w:rsidR="00636CBF" w:rsidRDefault="00636CBF" w:rsidP="00636CBF">
      <w:pPr>
        <w:pStyle w:val="NoSpacing"/>
      </w:pPr>
    </w:p>
    <w:p w14:paraId="01265FA8" w14:textId="77777777" w:rsidR="00581A8A" w:rsidRPr="00613D1A" w:rsidRDefault="00581A8A" w:rsidP="00581A8A">
      <w:pPr>
        <w:pStyle w:val="NoSpacing"/>
        <w:rPr>
          <w:b/>
        </w:rPr>
      </w:pPr>
      <w:r w:rsidRPr="00173FA0">
        <w:rPr>
          <w:b/>
        </w:rPr>
        <w:t>Proverbs 2:10</w:t>
      </w:r>
      <w:r w:rsidRPr="00581A8A">
        <w:t xml:space="preserve"> </w:t>
      </w:r>
      <w:r w:rsidRPr="00613D1A">
        <w:rPr>
          <w:b/>
        </w:rPr>
        <w:t xml:space="preserve">When wisdom </w:t>
      </w:r>
      <w:proofErr w:type="spellStart"/>
      <w:r w:rsidRPr="00613D1A">
        <w:rPr>
          <w:b/>
        </w:rPr>
        <w:t>entereth</w:t>
      </w:r>
      <w:proofErr w:type="spellEnd"/>
      <w:r w:rsidRPr="00613D1A">
        <w:rPr>
          <w:b/>
        </w:rPr>
        <w:t xml:space="preserve"> into thine heart, and knowledge is pleasant unto thy soul; </w:t>
      </w:r>
    </w:p>
    <w:p w14:paraId="38305F9D" w14:textId="77777777" w:rsidR="00581A8A" w:rsidRPr="00613D1A" w:rsidRDefault="00581A8A" w:rsidP="00581A8A">
      <w:pPr>
        <w:pStyle w:val="NoSpacing"/>
        <w:rPr>
          <w:b/>
        </w:rPr>
      </w:pPr>
      <w:r w:rsidRPr="00613D1A">
        <w:rPr>
          <w:b/>
        </w:rPr>
        <w:t>:11 Discretion shall preserve thee, understanding shall keep thee:</w:t>
      </w:r>
    </w:p>
    <w:p w14:paraId="32D0CAA0" w14:textId="77777777" w:rsidR="00636CBF" w:rsidRDefault="00581A8A" w:rsidP="00581A8A">
      <w:pPr>
        <w:pStyle w:val="NoSpacing"/>
      </w:pPr>
      <w:r>
        <w:t>(A good man has the wisdom to NOT</w:t>
      </w:r>
      <w:r w:rsidR="00636CBF">
        <w:t xml:space="preserve"> make crippling </w:t>
      </w:r>
      <w:r w:rsidR="00173FA0">
        <w:t xml:space="preserve">and foolish </w:t>
      </w:r>
      <w:r w:rsidR="00636CBF">
        <w:t>decisions or have a pattern of dest</w:t>
      </w:r>
      <w:r w:rsidR="00173FA0">
        <w:t>ructive behavior.   Although no man is</w:t>
      </w:r>
      <w:r w:rsidR="00636CBF">
        <w:t xml:space="preserve"> perfect, his mistakes are not cancer</w:t>
      </w:r>
      <w:r w:rsidR="001465F4">
        <w:t>ous and fatal errors.  His self-</w:t>
      </w:r>
      <w:r w:rsidR="00636CBF">
        <w:t xml:space="preserve">control is an example, </w:t>
      </w:r>
      <w:r>
        <w:t xml:space="preserve">and he </w:t>
      </w:r>
      <w:r w:rsidR="00636CBF">
        <w:t>isn’t a baby boy needing you to guide him</w:t>
      </w:r>
      <w:r w:rsidR="00613D1A">
        <w:t>.</w:t>
      </w:r>
      <w:r w:rsidR="00636CBF">
        <w:t>)</w:t>
      </w:r>
    </w:p>
    <w:p w14:paraId="0EFA3119" w14:textId="77777777" w:rsidR="00636CBF" w:rsidRDefault="00636CBF" w:rsidP="00636CBF">
      <w:pPr>
        <w:pStyle w:val="NoSpacing"/>
      </w:pPr>
    </w:p>
    <w:p w14:paraId="2F3A3ECF" w14:textId="77777777" w:rsidR="00EB47FA" w:rsidRDefault="00636CBF" w:rsidP="00636CBF">
      <w:pPr>
        <w:pStyle w:val="NoSpacing"/>
      </w:pPr>
      <w:proofErr w:type="spellStart"/>
      <w:r w:rsidRPr="00C62838">
        <w:rPr>
          <w:b/>
        </w:rPr>
        <w:lastRenderedPageBreak/>
        <w:t>ICorinthians</w:t>
      </w:r>
      <w:proofErr w:type="spellEnd"/>
      <w:r w:rsidRPr="00C62838">
        <w:rPr>
          <w:b/>
        </w:rPr>
        <w:t xml:space="preserve"> 13:11</w:t>
      </w:r>
      <w:r>
        <w:t xml:space="preserve"> </w:t>
      </w:r>
      <w:r w:rsidR="00871CBB" w:rsidRPr="00EB47FA">
        <w:rPr>
          <w:b/>
        </w:rPr>
        <w:t xml:space="preserve">When I was a child, I </w:t>
      </w:r>
      <w:proofErr w:type="spellStart"/>
      <w:r w:rsidR="00871CBB" w:rsidRPr="00EB47FA">
        <w:rPr>
          <w:b/>
        </w:rPr>
        <w:t>spake</w:t>
      </w:r>
      <w:proofErr w:type="spellEnd"/>
      <w:r w:rsidR="00871CBB" w:rsidRPr="00EB47FA">
        <w:rPr>
          <w:b/>
        </w:rPr>
        <w:t xml:space="preserve"> as a child, I understood as a child, I thought as a child: but when I became a man, I put away childish things.</w:t>
      </w:r>
      <w:r w:rsidR="00871CBB">
        <w:t xml:space="preserve">  </w:t>
      </w:r>
    </w:p>
    <w:p w14:paraId="688863EA" w14:textId="77777777" w:rsidR="00636CBF" w:rsidRDefault="00871CBB" w:rsidP="00636CBF">
      <w:pPr>
        <w:pStyle w:val="NoSpacing"/>
      </w:pPr>
      <w:r>
        <w:t xml:space="preserve">(A real man is NOT CHILDISH nor </w:t>
      </w:r>
      <w:r w:rsidR="009C55FE">
        <w:t xml:space="preserve">overemotional, frantic, </w:t>
      </w:r>
      <w:r w:rsidR="00EB47FA">
        <w:t>immature; HE IS NOT A WOMAN</w:t>
      </w:r>
      <w:r w:rsidR="009C55FE">
        <w:t xml:space="preserve"> with man parts.  He</w:t>
      </w:r>
      <w:r w:rsidR="00163C61">
        <w:t xml:space="preserve"> is a man that f</w:t>
      </w:r>
      <w:r w:rsidR="00636CBF">
        <w:t>ears the Heavenly Fat</w:t>
      </w:r>
      <w:r w:rsidR="00C62838">
        <w:t>her in spirit and truth, and does not say</w:t>
      </w:r>
      <w:r w:rsidR="009C55FE">
        <w:t xml:space="preserve"> </w:t>
      </w:r>
      <w:r w:rsidR="00636CBF">
        <w:t>words opposite to his actions</w:t>
      </w:r>
      <w:r w:rsidR="00C62838">
        <w:t>, nor twist scriptures to justify his evil behavior</w:t>
      </w:r>
      <w:r w:rsidR="00636CBF">
        <w:t>.)</w:t>
      </w:r>
    </w:p>
    <w:p w14:paraId="536DE43E" w14:textId="77777777" w:rsidR="00636CBF" w:rsidRDefault="00636CBF" w:rsidP="00636CBF">
      <w:pPr>
        <w:pStyle w:val="NoSpacing"/>
      </w:pPr>
    </w:p>
    <w:p w14:paraId="39DA0F5E" w14:textId="77777777" w:rsidR="003C21E0" w:rsidRDefault="003C21E0" w:rsidP="003C21E0">
      <w:pPr>
        <w:pStyle w:val="NoSpacing"/>
      </w:pPr>
    </w:p>
    <w:p w14:paraId="7D8C51C0" w14:textId="77777777" w:rsidR="003C21E0" w:rsidRDefault="003C21E0" w:rsidP="003C21E0">
      <w:pPr>
        <w:pStyle w:val="NoSpacing"/>
      </w:pPr>
    </w:p>
    <w:p w14:paraId="0B293355" w14:textId="77777777" w:rsidR="003C21E0" w:rsidRPr="00EB47FA" w:rsidRDefault="00636CBF" w:rsidP="003C21E0">
      <w:pPr>
        <w:pStyle w:val="NoSpacing"/>
        <w:rPr>
          <w:b/>
        </w:rPr>
      </w:pPr>
      <w:proofErr w:type="spellStart"/>
      <w:r w:rsidRPr="000E0155">
        <w:rPr>
          <w:b/>
        </w:rPr>
        <w:t>IKings</w:t>
      </w:r>
      <w:proofErr w:type="spellEnd"/>
      <w:r w:rsidRPr="000E0155">
        <w:rPr>
          <w:b/>
        </w:rPr>
        <w:t xml:space="preserve"> 2:2</w:t>
      </w:r>
      <w:r w:rsidRPr="003C21E0">
        <w:t xml:space="preserve"> </w:t>
      </w:r>
      <w:r w:rsidR="003C21E0" w:rsidRPr="00EB47FA">
        <w:rPr>
          <w:b/>
        </w:rPr>
        <w:t xml:space="preserve">I go the way of all the earth: be thou strong therefore, and shew thyself a man; </w:t>
      </w:r>
    </w:p>
    <w:p w14:paraId="46A2EBAA" w14:textId="77777777" w:rsidR="003C21E0" w:rsidRPr="00EB47FA" w:rsidRDefault="003C21E0" w:rsidP="003C21E0">
      <w:pPr>
        <w:pStyle w:val="NoSpacing"/>
        <w:rPr>
          <w:b/>
        </w:rPr>
      </w:pPr>
      <w:r w:rsidRPr="00EB47FA">
        <w:rPr>
          <w:b/>
        </w:rPr>
        <w:t xml:space="preserve"> :3 And keep the charge of the LORD thy God, to walk in his ways, to keep his statutes, and his commandments, and his judgments, and his testimonies, as it is written in the law of Moses, that thou mayest prosper in all that thou </w:t>
      </w:r>
      <w:proofErr w:type="spellStart"/>
      <w:r w:rsidRPr="00EB47FA">
        <w:rPr>
          <w:b/>
        </w:rPr>
        <w:t>doest</w:t>
      </w:r>
      <w:proofErr w:type="spellEnd"/>
      <w:r w:rsidRPr="00EB47FA">
        <w:rPr>
          <w:b/>
        </w:rPr>
        <w:t xml:space="preserve">, and whithersoever thou </w:t>
      </w:r>
      <w:proofErr w:type="spellStart"/>
      <w:r w:rsidRPr="00EB47FA">
        <w:rPr>
          <w:b/>
        </w:rPr>
        <w:t>turnest</w:t>
      </w:r>
      <w:proofErr w:type="spellEnd"/>
      <w:r w:rsidRPr="00EB47FA">
        <w:rPr>
          <w:b/>
        </w:rPr>
        <w:t xml:space="preserve"> thyself:</w:t>
      </w:r>
    </w:p>
    <w:p w14:paraId="7337C3E7" w14:textId="77777777" w:rsidR="00636CBF" w:rsidRDefault="000E0155" w:rsidP="00636CBF">
      <w:pPr>
        <w:pStyle w:val="NoSpacing"/>
      </w:pPr>
      <w:r>
        <w:t>(A man</w:t>
      </w:r>
      <w:r w:rsidR="003C21E0">
        <w:t xml:space="preserve"> is a </w:t>
      </w:r>
      <w:r>
        <w:t>“</w:t>
      </w:r>
      <w:r w:rsidR="003C21E0">
        <w:t>man</w:t>
      </w:r>
      <w:r>
        <w:t>” WHEN</w:t>
      </w:r>
      <w:r w:rsidR="003C21E0">
        <w:t xml:space="preserve"> he obeys the LORD and</w:t>
      </w:r>
      <w:r>
        <w:t xml:space="preserve"> k</w:t>
      </w:r>
      <w:r w:rsidR="00577B4B">
        <w:t xml:space="preserve">eeps His commandments.  Because then, the </w:t>
      </w:r>
      <w:r w:rsidR="003C21E0">
        <w:t>LORD</w:t>
      </w:r>
      <w:r w:rsidR="00577B4B">
        <w:t xml:space="preserve"> teaches h</w:t>
      </w:r>
      <w:r w:rsidR="003C21E0">
        <w:t xml:space="preserve">im to be a good man and husband.  </w:t>
      </w:r>
      <w:r w:rsidR="00577B4B">
        <w:t xml:space="preserve">Such a man will redefine </w:t>
      </w:r>
      <w:r w:rsidR="00636CBF">
        <w:t xml:space="preserve">what your impression is of a </w:t>
      </w:r>
      <w:r w:rsidR="00577B4B">
        <w:t xml:space="preserve">“real </w:t>
      </w:r>
      <w:r w:rsidR="00636CBF">
        <w:t>man</w:t>
      </w:r>
      <w:r w:rsidR="00577B4B">
        <w:t>”</w:t>
      </w:r>
      <w:r w:rsidR="00636CBF">
        <w:t xml:space="preserve"> by being a true man.  He is a joy to learn from and observe.  He strengthen</w:t>
      </w:r>
      <w:r w:rsidR="003C21E0">
        <w:t>s</w:t>
      </w:r>
      <w:r w:rsidR="00636CBF">
        <w:t xml:space="preserve"> and confirms your faith in the LORD.  He doesn’t u</w:t>
      </w:r>
      <w:r w:rsidR="003C21E0">
        <w:t xml:space="preserve">se the scriptures to </w:t>
      </w:r>
      <w:r>
        <w:t>be deceitful</w:t>
      </w:r>
      <w:r w:rsidR="003C21E0">
        <w:t xml:space="preserve"> or to never be wrong,</w:t>
      </w:r>
      <w:r w:rsidR="00636CBF">
        <w:t xml:space="preserve"> but is sincere in the LORD and a doer</w:t>
      </w:r>
      <w:r w:rsidR="003C21E0">
        <w:t xml:space="preserve"> of goodness</w:t>
      </w:r>
      <w:r w:rsidR="00636CBF">
        <w:t>.</w:t>
      </w:r>
      <w:r w:rsidR="00577B4B">
        <w:t>)</w:t>
      </w:r>
    </w:p>
    <w:p w14:paraId="3D636B61" w14:textId="77777777" w:rsidR="00636CBF" w:rsidRDefault="00636CBF" w:rsidP="00636CBF">
      <w:pPr>
        <w:pStyle w:val="NoSpacing"/>
      </w:pPr>
    </w:p>
    <w:p w14:paraId="2A1B48D3" w14:textId="77777777" w:rsidR="00636CBF" w:rsidRDefault="009876BE" w:rsidP="00636CBF">
      <w:pPr>
        <w:pStyle w:val="NoSpacing"/>
      </w:pPr>
      <w:r w:rsidRPr="009F5DD4">
        <w:rPr>
          <w:b/>
        </w:rPr>
        <w:t>Ecclesiasticus 4:10</w:t>
      </w:r>
      <w:r>
        <w:t xml:space="preserve"> </w:t>
      </w:r>
      <w:r w:rsidRPr="00EB47FA">
        <w:rPr>
          <w:b/>
        </w:rPr>
        <w:t xml:space="preserve">Be as a father unto the fatherless, and instead of </w:t>
      </w:r>
      <w:proofErr w:type="gramStart"/>
      <w:r w:rsidRPr="00EB47FA">
        <w:rPr>
          <w:b/>
        </w:rPr>
        <w:t>an</w:t>
      </w:r>
      <w:proofErr w:type="gramEnd"/>
      <w:r w:rsidRPr="00EB47FA">
        <w:rPr>
          <w:b/>
        </w:rPr>
        <w:t xml:space="preserve"> husband unto their mother: so shalt thou be as the son of the most High, and he shall love thee more than thy mother doth.</w:t>
      </w:r>
      <w:r>
        <w:t xml:space="preserve">  </w:t>
      </w:r>
      <w:r w:rsidR="00806D45">
        <w:t>(</w:t>
      </w:r>
      <w:proofErr w:type="gramStart"/>
      <w:r>
        <w:t>Confirm  a</w:t>
      </w:r>
      <w:proofErr w:type="gramEnd"/>
      <w:r>
        <w:t xml:space="preserve"> man cares for your children truly before assuming he does or should</w:t>
      </w:r>
      <w:r w:rsidR="00CD7D45">
        <w:t>,</w:t>
      </w:r>
      <w:r>
        <w:t xml:space="preserve"> b</w:t>
      </w:r>
      <w:r w:rsidR="00CD7D45">
        <w:t xml:space="preserve">ecause </w:t>
      </w:r>
      <w:proofErr w:type="spellStart"/>
      <w:r w:rsidR="00CD7D45">
        <w:t>its</w:t>
      </w:r>
      <w:proofErr w:type="spellEnd"/>
      <w:r w:rsidR="00CD7D45">
        <w:t xml:space="preserve"> what you desire of him and its ideal and</w:t>
      </w:r>
      <w:r>
        <w:t xml:space="preserve"> convenient for you</w:t>
      </w:r>
      <w:r w:rsidR="00CD7D45">
        <w:t>.  Confirm he is</w:t>
      </w:r>
      <w:r w:rsidR="00636CBF">
        <w:t xml:space="preserve"> not just looking to get into your panties.  </w:t>
      </w:r>
      <w:r>
        <w:t>Also, that he i</w:t>
      </w:r>
      <w:r w:rsidR="00636CBF">
        <w:t>s responsible for his other children, if he has children</w:t>
      </w:r>
      <w:r w:rsidR="00CD7D45">
        <w:t xml:space="preserve"> already</w:t>
      </w:r>
      <w:r w:rsidR="00636CBF">
        <w:t>.</w:t>
      </w:r>
      <w:r w:rsidR="00806D45">
        <w:t>)</w:t>
      </w:r>
    </w:p>
    <w:p w14:paraId="73C57F4C" w14:textId="77777777" w:rsidR="00636CBF" w:rsidRDefault="00636CBF" w:rsidP="00636CBF">
      <w:pPr>
        <w:pStyle w:val="NoSpacing"/>
      </w:pPr>
    </w:p>
    <w:p w14:paraId="7AB16CBC" w14:textId="77777777" w:rsidR="00A0277C" w:rsidRPr="00EB47FA" w:rsidRDefault="009F6478" w:rsidP="00A0277C">
      <w:pPr>
        <w:pStyle w:val="NoSpacing"/>
        <w:rPr>
          <w:b/>
        </w:rPr>
      </w:pPr>
      <w:r w:rsidRPr="009F5DD4">
        <w:rPr>
          <w:b/>
        </w:rPr>
        <w:t>Philippians 2:3</w:t>
      </w:r>
      <w:r w:rsidR="00636CBF" w:rsidRPr="00A0277C">
        <w:t xml:space="preserve"> </w:t>
      </w:r>
      <w:r w:rsidR="00A0277C" w:rsidRPr="00EB47FA">
        <w:rPr>
          <w:b/>
        </w:rPr>
        <w:t xml:space="preserve">Let nothing be done through strife or vainglory; but in lowliness of mind let each esteem other better than themselves. </w:t>
      </w:r>
    </w:p>
    <w:p w14:paraId="03A55852" w14:textId="77777777" w:rsidR="00A0277C" w:rsidRPr="00EB47FA" w:rsidRDefault="00A0277C" w:rsidP="00A0277C">
      <w:pPr>
        <w:pStyle w:val="NoSpacing"/>
        <w:rPr>
          <w:b/>
        </w:rPr>
      </w:pPr>
      <w:r w:rsidRPr="00EB47FA">
        <w:rPr>
          <w:b/>
        </w:rPr>
        <w:t> :4 Look not every man on his own things, but every man also on the things of others.</w:t>
      </w:r>
    </w:p>
    <w:p w14:paraId="7939E42E" w14:textId="77777777" w:rsidR="00636CBF" w:rsidRPr="00A0277C" w:rsidRDefault="00A0277C" w:rsidP="00A0277C">
      <w:pPr>
        <w:pStyle w:val="NoSpacing"/>
      </w:pPr>
      <w:r w:rsidRPr="00A0277C">
        <w:t xml:space="preserve"> </w:t>
      </w:r>
      <w:r w:rsidR="00636CBF" w:rsidRPr="00A0277C">
        <w:t>(</w:t>
      </w:r>
      <w:r w:rsidR="009F5DD4">
        <w:t>Does not behave in pride</w:t>
      </w:r>
      <w:r>
        <w:t xml:space="preserve">, </w:t>
      </w:r>
      <w:r w:rsidR="009F5DD4">
        <w:t>or</w:t>
      </w:r>
      <w:r w:rsidR="00636CBF" w:rsidRPr="00A0277C">
        <w:t xml:space="preserve"> selfish</w:t>
      </w:r>
      <w:r w:rsidR="009F5DD4">
        <w:t>ness</w:t>
      </w:r>
      <w:r w:rsidR="00636CBF" w:rsidRPr="00A0277C">
        <w:t xml:space="preserve">, but </w:t>
      </w:r>
      <w:r w:rsidR="009F5DD4">
        <w:t xml:space="preserve">is </w:t>
      </w:r>
      <w:r w:rsidR="00636CBF" w:rsidRPr="00A0277C">
        <w:t xml:space="preserve">giving, </w:t>
      </w:r>
      <w:r w:rsidR="00163C61">
        <w:t>attentive</w:t>
      </w:r>
      <w:r w:rsidR="009F5DD4">
        <w:t xml:space="preserve">, </w:t>
      </w:r>
      <w:r>
        <w:t xml:space="preserve">humble, </w:t>
      </w:r>
      <w:r w:rsidR="00636CBF" w:rsidRPr="00A0277C">
        <w:t xml:space="preserve">caring, </w:t>
      </w:r>
      <w:r w:rsidR="009F5DD4">
        <w:t xml:space="preserve">and </w:t>
      </w:r>
      <w:r w:rsidR="00636CBF" w:rsidRPr="00A0277C">
        <w:t>responsible)</w:t>
      </w:r>
    </w:p>
    <w:p w14:paraId="3CF3A0DD" w14:textId="77777777" w:rsidR="00636CBF" w:rsidRDefault="00636CBF" w:rsidP="00636CBF">
      <w:pPr>
        <w:pStyle w:val="NoSpacing"/>
      </w:pPr>
    </w:p>
    <w:p w14:paraId="696F0457" w14:textId="77777777" w:rsidR="00EB47FA" w:rsidRDefault="00FA3D67" w:rsidP="00636CBF">
      <w:pPr>
        <w:pStyle w:val="NoSpacing"/>
      </w:pPr>
      <w:proofErr w:type="spellStart"/>
      <w:r>
        <w:rPr>
          <w:b/>
        </w:rPr>
        <w:t>I</w:t>
      </w:r>
      <w:r w:rsidR="00636CBF" w:rsidRPr="00FA3D67">
        <w:rPr>
          <w:b/>
        </w:rPr>
        <w:t>Timothy</w:t>
      </w:r>
      <w:proofErr w:type="spellEnd"/>
      <w:r w:rsidR="00636CBF" w:rsidRPr="00FA3D67">
        <w:rPr>
          <w:b/>
        </w:rPr>
        <w:t xml:space="preserve"> 5:8</w:t>
      </w:r>
      <w:r w:rsidR="00636CBF">
        <w:t xml:space="preserve"> </w:t>
      </w:r>
      <w:r w:rsidR="00704C48" w:rsidRPr="00EB47FA">
        <w:rPr>
          <w:b/>
        </w:rPr>
        <w:t xml:space="preserve">But if any provide not for his own, and </w:t>
      </w:r>
      <w:proofErr w:type="spellStart"/>
      <w:r w:rsidR="00704C48" w:rsidRPr="00EB47FA">
        <w:rPr>
          <w:b/>
        </w:rPr>
        <w:t>specially</w:t>
      </w:r>
      <w:proofErr w:type="spellEnd"/>
      <w:r w:rsidR="00704C48" w:rsidRPr="00EB47FA">
        <w:rPr>
          <w:b/>
        </w:rPr>
        <w:t xml:space="preserve"> for those of his own house, he hath denied the faith, and is worse than an infidel.</w:t>
      </w:r>
      <w:r w:rsidR="00704C48">
        <w:t xml:space="preserve"> </w:t>
      </w:r>
    </w:p>
    <w:p w14:paraId="63067770" w14:textId="77777777" w:rsidR="00636CBF" w:rsidRDefault="00636CBF" w:rsidP="00636CBF">
      <w:pPr>
        <w:pStyle w:val="NoSpacing"/>
      </w:pPr>
      <w:r>
        <w:t>(</w:t>
      </w:r>
      <w:r w:rsidR="00DB34BD">
        <w:t>A man NOT taki</w:t>
      </w:r>
      <w:r w:rsidR="00704C48">
        <w:t xml:space="preserve">ng care of children is extremely wicked.  </w:t>
      </w:r>
      <w:r>
        <w:t>No words, no excuses</w:t>
      </w:r>
      <w:r w:rsidR="00FA3D67">
        <w:t xml:space="preserve"> justify him</w:t>
      </w:r>
      <w:r>
        <w:t xml:space="preserve">.  </w:t>
      </w:r>
      <w:r w:rsidR="00704C48">
        <w:t>If he’</w:t>
      </w:r>
      <w:r w:rsidR="00FA3D67">
        <w:t>s</w:t>
      </w:r>
      <w:r w:rsidR="00704C48">
        <w:t xml:space="preserve"> a good man, he does not have to tell you h</w:t>
      </w:r>
      <w:r>
        <w:t>e loves his children, he cannot hide it</w:t>
      </w:r>
      <w:r w:rsidR="00704C48">
        <w:t>, you will see it</w:t>
      </w:r>
      <w:r w:rsidR="00997B00">
        <w:t>.  And h</w:t>
      </w:r>
      <w:r>
        <w:t xml:space="preserve">e </w:t>
      </w:r>
      <w:r w:rsidR="00997B00">
        <w:t xml:space="preserve">through the LORD </w:t>
      </w:r>
      <w:r>
        <w:t xml:space="preserve">shows you how to better </w:t>
      </w:r>
      <w:r w:rsidR="00806253">
        <w:t xml:space="preserve">and properly </w:t>
      </w:r>
      <w:r>
        <w:t>raise and care for your children</w:t>
      </w:r>
      <w:r w:rsidR="00806253">
        <w:t xml:space="preserve">.  He is not only </w:t>
      </w:r>
      <w:r w:rsidR="00704C48">
        <w:t xml:space="preserve">concerned </w:t>
      </w:r>
      <w:r w:rsidR="00806253">
        <w:t>about you</w:t>
      </w:r>
      <w:r w:rsidR="00704C48">
        <w:t xml:space="preserve"> and him</w:t>
      </w:r>
      <w:r w:rsidR="00806253">
        <w:t>, but knows the work</w:t>
      </w:r>
      <w:r w:rsidR="00704C48">
        <w:t xml:space="preserve"> and responsibility</w:t>
      </w:r>
      <w:r w:rsidR="00806253">
        <w:t xml:space="preserve"> it takes to head and lead a family.</w:t>
      </w:r>
      <w:r w:rsidR="00704C48">
        <w:t>)</w:t>
      </w:r>
    </w:p>
    <w:p w14:paraId="0A20EADE" w14:textId="77777777" w:rsidR="00806253" w:rsidRDefault="00806253" w:rsidP="00636CBF">
      <w:pPr>
        <w:pStyle w:val="NoSpacing"/>
      </w:pPr>
    </w:p>
    <w:p w14:paraId="2BDEFEB2" w14:textId="77777777" w:rsidR="00F803B1" w:rsidRPr="00EB47FA" w:rsidRDefault="00F803B1" w:rsidP="00F803B1">
      <w:pPr>
        <w:pStyle w:val="NoSpacing"/>
        <w:rPr>
          <w:b/>
        </w:rPr>
      </w:pPr>
      <w:proofErr w:type="spellStart"/>
      <w:r w:rsidRPr="0057397A">
        <w:rPr>
          <w:b/>
        </w:rPr>
        <w:t>IPeter</w:t>
      </w:r>
      <w:proofErr w:type="spellEnd"/>
      <w:r w:rsidRPr="0057397A">
        <w:rPr>
          <w:b/>
        </w:rPr>
        <w:t xml:space="preserve"> 3:6</w:t>
      </w:r>
      <w:r w:rsidRPr="00F803B1">
        <w:t xml:space="preserve"> </w:t>
      </w:r>
      <w:r w:rsidRPr="00EB47FA">
        <w:rPr>
          <w:b/>
        </w:rPr>
        <w:t xml:space="preserve">Even as Sara obeyed Abraham, calling him lord: whose daughters ye are, as long as ye do well, and are not afraid with any amazement. </w:t>
      </w:r>
    </w:p>
    <w:p w14:paraId="24DDC769" w14:textId="77777777" w:rsidR="00F803B1" w:rsidRPr="00EB47FA" w:rsidRDefault="00F803B1" w:rsidP="00F803B1">
      <w:pPr>
        <w:pStyle w:val="NoSpacing"/>
        <w:rPr>
          <w:b/>
        </w:rPr>
      </w:pPr>
      <w:r w:rsidRPr="00EB47FA">
        <w:rPr>
          <w:b/>
        </w:rPr>
        <w:t xml:space="preserve"> :7 Likewise, ye husbands, dwell with them according to knowledge, giving </w:t>
      </w:r>
      <w:proofErr w:type="spellStart"/>
      <w:r w:rsidRPr="00EB47FA">
        <w:rPr>
          <w:b/>
        </w:rPr>
        <w:t>honour</w:t>
      </w:r>
      <w:proofErr w:type="spellEnd"/>
      <w:r w:rsidRPr="00EB47FA">
        <w:rPr>
          <w:b/>
        </w:rPr>
        <w:t xml:space="preserve"> unto the wife, as unto the weaker vessel, and as being heirs together of the grace of life; that your prayers be not hindered.</w:t>
      </w:r>
    </w:p>
    <w:p w14:paraId="6B37CB54" w14:textId="77777777" w:rsidR="00806253" w:rsidRDefault="00C60009" w:rsidP="00636CBF">
      <w:pPr>
        <w:pStyle w:val="NoSpacing"/>
      </w:pPr>
      <w:r>
        <w:t>(</w:t>
      </w:r>
      <w:r w:rsidR="0057397A">
        <w:t xml:space="preserve">A woman calling her man lord?  She respected him greatly with reason, and the right man will also earn </w:t>
      </w:r>
      <w:r w:rsidR="00F803B1">
        <w:t xml:space="preserve">your </w:t>
      </w:r>
      <w:r w:rsidR="00806253">
        <w:t>respect</w:t>
      </w:r>
      <w:r w:rsidR="00061560">
        <w:t xml:space="preserve"> by being honorable</w:t>
      </w:r>
      <w:r w:rsidR="00806253">
        <w:t>, not just because y</w:t>
      </w:r>
      <w:r w:rsidR="0057397A">
        <w:t>ou are lonely or that he is the man available or around</w:t>
      </w:r>
      <w:r w:rsidR="00806253">
        <w:t xml:space="preserve">.  His actions </w:t>
      </w:r>
      <w:r w:rsidR="0057397A">
        <w:t xml:space="preserve">will </w:t>
      </w:r>
      <w:r w:rsidR="00806253">
        <w:t>inspire you to be a better woman.</w:t>
      </w:r>
      <w:r>
        <w:t>)</w:t>
      </w:r>
    </w:p>
    <w:p w14:paraId="56803A98" w14:textId="77777777" w:rsidR="00806253" w:rsidRDefault="00806253" w:rsidP="00636CBF">
      <w:pPr>
        <w:pStyle w:val="NoSpacing"/>
      </w:pPr>
    </w:p>
    <w:p w14:paraId="1054B469" w14:textId="77777777" w:rsidR="00806253" w:rsidRPr="00EB47FA" w:rsidRDefault="00806253" w:rsidP="00636CBF">
      <w:pPr>
        <w:pStyle w:val="NoSpacing"/>
      </w:pPr>
      <w:r w:rsidRPr="00EB47FA">
        <w:t>For women in search of a good man</w:t>
      </w:r>
      <w:r w:rsidR="00EB47FA">
        <w:t xml:space="preserve">, </w:t>
      </w:r>
      <w:r w:rsidR="00061560" w:rsidRPr="00EB47FA">
        <w:t xml:space="preserve">keep </w:t>
      </w:r>
      <w:r w:rsidR="00EB47FA">
        <w:t xml:space="preserve">these precepts </w:t>
      </w:r>
      <w:r w:rsidR="00061560" w:rsidRPr="00EB47FA">
        <w:t>in mind</w:t>
      </w:r>
      <w:r w:rsidR="00EB47FA">
        <w:t xml:space="preserve"> for your</w:t>
      </w:r>
      <w:r w:rsidR="00767ACE" w:rsidRPr="00EB47FA">
        <w:t>selves</w:t>
      </w:r>
      <w:r w:rsidRPr="00EB47FA">
        <w:t>:</w:t>
      </w:r>
    </w:p>
    <w:p w14:paraId="1C99D5CC" w14:textId="77777777" w:rsidR="00AF2872" w:rsidRDefault="00806253" w:rsidP="00636CBF">
      <w:pPr>
        <w:pStyle w:val="NoSpacing"/>
      </w:pPr>
      <w:r w:rsidRPr="002A6C8B">
        <w:rPr>
          <w:b/>
        </w:rPr>
        <w:t xml:space="preserve">Ecclesiasticus 6:7 </w:t>
      </w:r>
      <w:r w:rsidR="00285830" w:rsidRPr="002A6C8B">
        <w:rPr>
          <w:b/>
        </w:rPr>
        <w:t xml:space="preserve">If thou </w:t>
      </w:r>
      <w:proofErr w:type="spellStart"/>
      <w:r w:rsidR="00285830" w:rsidRPr="002A6C8B">
        <w:rPr>
          <w:b/>
        </w:rPr>
        <w:t>wouldest</w:t>
      </w:r>
      <w:proofErr w:type="spellEnd"/>
      <w:r w:rsidR="00285830" w:rsidRPr="002A6C8B">
        <w:rPr>
          <w:b/>
        </w:rPr>
        <w:t xml:space="preserve"> get a friend, prove him first and be not hasty to credit him.</w:t>
      </w:r>
      <w:r w:rsidR="00285830">
        <w:t xml:space="preserve"> </w:t>
      </w:r>
    </w:p>
    <w:p w14:paraId="54ABA8AF" w14:textId="77777777" w:rsidR="00806253" w:rsidRDefault="00AF2872" w:rsidP="00636CBF">
      <w:pPr>
        <w:pStyle w:val="NoSpacing"/>
      </w:pPr>
      <w:r>
        <w:lastRenderedPageBreak/>
        <w:t>(B</w:t>
      </w:r>
      <w:r w:rsidR="00806253">
        <w:t>e patient, let</w:t>
      </w:r>
      <w:r w:rsidR="00285830">
        <w:t xml:space="preserve"> time pass in order for</w:t>
      </w:r>
      <w:r w:rsidR="00806253">
        <w:t xml:space="preserve"> him PROVE himsel</w:t>
      </w:r>
      <w:r w:rsidR="002A6C8B">
        <w:t>f.  A good man takes more than ONE night, a WEEK, or 2 MONTHS</w:t>
      </w:r>
      <w:r w:rsidR="00806253">
        <w:t xml:space="preserve"> to prove</w:t>
      </w:r>
      <w:r w:rsidR="002A6C8B">
        <w:t xml:space="preserve"> </w:t>
      </w:r>
      <w:r w:rsidR="00DB34BD">
        <w:t xml:space="preserve">himself, </w:t>
      </w:r>
      <w:r w:rsidR="002A6C8B">
        <w:t>his value and the truth of who he really is</w:t>
      </w:r>
      <w:r w:rsidR="00285830">
        <w:t>.  There are many liars, smooth</w:t>
      </w:r>
      <w:r w:rsidR="00806253">
        <w:t xml:space="preserve"> talkers and chameleons out th</w:t>
      </w:r>
      <w:r w:rsidR="00767ACE">
        <w:t>ere.  Houdini-</w:t>
      </w:r>
      <w:r w:rsidR="00806253">
        <w:t xml:space="preserve">boys.  You see them disappear when you get pregnant, or </w:t>
      </w:r>
      <w:r w:rsidR="00C60009">
        <w:t xml:space="preserve">when </w:t>
      </w:r>
      <w:r w:rsidR="00806253">
        <w:t>you</w:t>
      </w:r>
      <w:r w:rsidR="002A6C8B">
        <w:t xml:space="preserve"> need help, </w:t>
      </w:r>
      <w:r w:rsidR="00C60009">
        <w:t>support</w:t>
      </w:r>
      <w:r w:rsidR="002A6C8B">
        <w:t xml:space="preserve"> and times get tough, or </w:t>
      </w:r>
      <w:r w:rsidR="008365F6">
        <w:t xml:space="preserve">when </w:t>
      </w:r>
      <w:r w:rsidR="002A6C8B">
        <w:t xml:space="preserve">you discover he is a liar!  </w:t>
      </w:r>
      <w:r w:rsidR="00C60009">
        <w:t xml:space="preserve"> </w:t>
      </w:r>
      <w:r w:rsidR="00806253">
        <w:t xml:space="preserve">CLOSE THEM LEGS.  ONLY YOU SUFFER WHEN YOU CHOOSE THE WRONG MAN AND ARE TOO HASTY TO GIVE CREDIT </w:t>
      </w:r>
      <w:r w:rsidR="008365F6">
        <w:t xml:space="preserve">and yourself </w:t>
      </w:r>
      <w:r>
        <w:t>TO A CON ARTIST; and the children ALSO left without a father still living.</w:t>
      </w:r>
      <w:r w:rsidR="00806253">
        <w:t>)</w:t>
      </w:r>
    </w:p>
    <w:p w14:paraId="5873168B" w14:textId="77777777" w:rsidR="00806253" w:rsidRDefault="00806253" w:rsidP="00636CBF">
      <w:pPr>
        <w:pStyle w:val="NoSpacing"/>
      </w:pPr>
    </w:p>
    <w:p w14:paraId="5234AB96" w14:textId="77777777" w:rsidR="0095599E" w:rsidRDefault="00806253" w:rsidP="00636CBF">
      <w:pPr>
        <w:pStyle w:val="NoSpacing"/>
        <w:rPr>
          <w:b/>
        </w:rPr>
      </w:pPr>
      <w:r w:rsidRPr="008D6671">
        <w:rPr>
          <w:b/>
        </w:rPr>
        <w:t xml:space="preserve">Proverbs 24:10 </w:t>
      </w:r>
      <w:r w:rsidR="008D2A5A" w:rsidRPr="008D6671">
        <w:rPr>
          <w:b/>
        </w:rPr>
        <w:t xml:space="preserve">If thou faint in the day of adversity, thy strength is small. </w:t>
      </w:r>
    </w:p>
    <w:p w14:paraId="49A77235" w14:textId="77777777" w:rsidR="00806253" w:rsidRDefault="008D2A5A" w:rsidP="00636CBF">
      <w:pPr>
        <w:pStyle w:val="NoSpacing"/>
      </w:pPr>
      <w:r w:rsidRPr="008D6671">
        <w:t>(</w:t>
      </w:r>
      <w:r>
        <w:t>How has a</w:t>
      </w:r>
      <w:r w:rsidR="00806253">
        <w:t xml:space="preserve"> man dealt with mistakes or adversity from his past?  Has he showed improvement</w:t>
      </w:r>
      <w:r>
        <w:t xml:space="preserve">, whether he was in prison, lost his job, </w:t>
      </w:r>
      <w:r w:rsidR="009C55FE">
        <w:t>had children with other women (is he supporting his children</w:t>
      </w:r>
      <w:r w:rsidR="00806253">
        <w:t xml:space="preserve"> aside from court mandat</w:t>
      </w:r>
      <w:r>
        <w:t xml:space="preserve">ed support)? </w:t>
      </w:r>
      <w:r w:rsidR="009C55FE">
        <w:t xml:space="preserve">Is he a complainer, </w:t>
      </w:r>
      <w:r>
        <w:t xml:space="preserve">or </w:t>
      </w:r>
      <w:r w:rsidR="009C55FE">
        <w:t>whiner?</w:t>
      </w:r>
      <w:r w:rsidR="00027071">
        <w:t xml:space="preserve">  Is e</w:t>
      </w:r>
      <w:r w:rsidR="00806253">
        <w:t xml:space="preserve">verything bad </w:t>
      </w:r>
      <w:r w:rsidR="009C55FE">
        <w:t xml:space="preserve">in his life </w:t>
      </w:r>
      <w:r w:rsidR="00027071">
        <w:t xml:space="preserve">NEVER </w:t>
      </w:r>
      <w:r w:rsidR="009C55FE">
        <w:t>h</w:t>
      </w:r>
      <w:r w:rsidR="00027071">
        <w:t>is fault or responsibility?</w:t>
      </w:r>
      <w:r w:rsidR="00C9382E">
        <w:t>)</w:t>
      </w:r>
      <w:r>
        <w:t xml:space="preserve"> </w:t>
      </w:r>
    </w:p>
    <w:p w14:paraId="37D5377E" w14:textId="77777777" w:rsidR="0095599E" w:rsidRDefault="0095599E" w:rsidP="00636CBF">
      <w:pPr>
        <w:pStyle w:val="NoSpacing"/>
        <w:rPr>
          <w:b/>
        </w:rPr>
      </w:pPr>
    </w:p>
    <w:p w14:paraId="09BEA741" w14:textId="77777777" w:rsidR="0095599E" w:rsidRDefault="009C55FE" w:rsidP="00636CBF">
      <w:pPr>
        <w:pStyle w:val="NoSpacing"/>
      </w:pPr>
      <w:r w:rsidRPr="008D6671">
        <w:rPr>
          <w:b/>
        </w:rPr>
        <w:t xml:space="preserve">James 1:5 </w:t>
      </w:r>
      <w:r w:rsidR="00441300" w:rsidRPr="008D6671">
        <w:rPr>
          <w:b/>
        </w:rPr>
        <w:t xml:space="preserve">If any of you lack wisdom, let him ask of God, that giveth to all men liberally, and </w:t>
      </w:r>
      <w:proofErr w:type="spellStart"/>
      <w:r w:rsidR="00441300" w:rsidRPr="008D6671">
        <w:rPr>
          <w:b/>
        </w:rPr>
        <w:t>upbraideth</w:t>
      </w:r>
      <w:proofErr w:type="spellEnd"/>
      <w:r w:rsidR="00441300" w:rsidRPr="008D6671">
        <w:rPr>
          <w:b/>
        </w:rPr>
        <w:t xml:space="preserve"> not; and it shall be given him.</w:t>
      </w:r>
      <w:r w:rsidR="00441300">
        <w:t xml:space="preserve">  </w:t>
      </w:r>
    </w:p>
    <w:p w14:paraId="72233137" w14:textId="77777777" w:rsidR="009C55FE" w:rsidRDefault="00441300" w:rsidP="00636CBF">
      <w:pPr>
        <w:pStyle w:val="NoSpacing"/>
      </w:pPr>
      <w:r>
        <w:t>(</w:t>
      </w:r>
      <w:r w:rsidR="0095599E">
        <w:t>Go to the Father</w:t>
      </w:r>
      <w:r w:rsidR="009C55FE">
        <w:t xml:space="preserve">, in the name of our </w:t>
      </w:r>
      <w:r w:rsidR="0095599E">
        <w:t>Lord Jesus Christ</w:t>
      </w:r>
      <w:r w:rsidR="009C55FE">
        <w:t xml:space="preserve">.  He will help you to grow in knowledge and </w:t>
      </w:r>
      <w:r w:rsidR="008D6671">
        <w:t xml:space="preserve">to </w:t>
      </w:r>
      <w:r w:rsidR="00027071">
        <w:t xml:space="preserve">choose </w:t>
      </w:r>
      <w:r w:rsidR="008365F6">
        <w:t xml:space="preserve">a man </w:t>
      </w:r>
      <w:r w:rsidR="00027071">
        <w:t xml:space="preserve">wisely if you desire to </w:t>
      </w:r>
      <w:r w:rsidR="008D6671">
        <w:t>do so</w:t>
      </w:r>
      <w:r w:rsidR="009C55FE">
        <w:t>.  Go humbly</w:t>
      </w:r>
      <w:r w:rsidR="008D6671">
        <w:t xml:space="preserve"> in faith</w:t>
      </w:r>
      <w:r w:rsidR="009C55FE">
        <w:t>, He wants to help you.</w:t>
      </w:r>
      <w:r>
        <w:t>)</w:t>
      </w:r>
    </w:p>
    <w:p w14:paraId="4B240B8F" w14:textId="77777777" w:rsidR="00CF6C29" w:rsidRDefault="00CF6C29" w:rsidP="00636CBF">
      <w:pPr>
        <w:pStyle w:val="NoSpacing"/>
      </w:pPr>
    </w:p>
    <w:p w14:paraId="40DC3B1A" w14:textId="77777777" w:rsidR="009C55FE" w:rsidRDefault="009C55FE" w:rsidP="00636CBF">
      <w:pPr>
        <w:pStyle w:val="NoSpacing"/>
      </w:pPr>
      <w:r w:rsidRPr="0043183D">
        <w:rPr>
          <w:b/>
        </w:rPr>
        <w:t xml:space="preserve">James 4:8 </w:t>
      </w:r>
      <w:r w:rsidR="00B12F44" w:rsidRPr="0043183D">
        <w:rPr>
          <w:b/>
        </w:rPr>
        <w:t>Draw nigh to God, and he will draw nigh to you. Cleanse your hands, ye sinners; and purify your hearts, ye double minded.</w:t>
      </w:r>
      <w:r w:rsidR="00B12F44">
        <w:t xml:space="preserve"> </w:t>
      </w:r>
      <w:r w:rsidR="00E63C94">
        <w:t xml:space="preserve">(But, </w:t>
      </w:r>
      <w:r>
        <w:t>you MUST take the first step to</w:t>
      </w:r>
      <w:r w:rsidR="00B12F44">
        <w:t xml:space="preserve"> </w:t>
      </w:r>
      <w:r w:rsidR="006C3173">
        <w:t xml:space="preserve">Him.  Humble yourself by obeying </w:t>
      </w:r>
      <w:r w:rsidR="00B12F44">
        <w:t xml:space="preserve">His commandments, and </w:t>
      </w:r>
      <w:r>
        <w:t>return to Him if you lef</w:t>
      </w:r>
      <w:r w:rsidR="00B12F44">
        <w:t>t Him</w:t>
      </w:r>
      <w:r w:rsidR="0043183D">
        <w:t>;</w:t>
      </w:r>
      <w:r w:rsidR="00B12F44">
        <w:t xml:space="preserve"> or </w:t>
      </w:r>
      <w:r w:rsidR="0043183D">
        <w:t xml:space="preserve">never knew that </w:t>
      </w:r>
      <w:r w:rsidR="00E63C94">
        <w:t>there is a better way to find</w:t>
      </w:r>
      <w:r>
        <w:t xml:space="preserve"> a man </w:t>
      </w:r>
      <w:r w:rsidR="00E63C94">
        <w:t xml:space="preserve">than </w:t>
      </w:r>
      <w:r>
        <w:t>on your own</w:t>
      </w:r>
      <w:r w:rsidR="00E63C94">
        <w:t xml:space="preserve"> or ignorantly.  Ask </w:t>
      </w:r>
      <w:r w:rsidR="00412678">
        <w:t>the H</w:t>
      </w:r>
      <w:r w:rsidR="0043183D">
        <w:t>eavenly Father for help and true guidance</w:t>
      </w:r>
      <w:r w:rsidR="00E63C94">
        <w:t xml:space="preserve"> in all things</w:t>
      </w:r>
      <w:r w:rsidR="0043183D">
        <w:t>.</w:t>
      </w:r>
      <w:r>
        <w:t>)</w:t>
      </w:r>
    </w:p>
    <w:p w14:paraId="5BD4193A" w14:textId="77777777" w:rsidR="00C15A9B" w:rsidRDefault="00C15A9B" w:rsidP="00636CBF">
      <w:pPr>
        <w:pStyle w:val="NoSpacing"/>
      </w:pPr>
    </w:p>
    <w:p w14:paraId="72D8BC87" w14:textId="77777777" w:rsidR="0095599E" w:rsidRDefault="00C15A9B" w:rsidP="00636CBF">
      <w:pPr>
        <w:pStyle w:val="NoSpacing"/>
      </w:pPr>
      <w:r w:rsidRPr="00BF06F2">
        <w:rPr>
          <w:b/>
        </w:rPr>
        <w:t>Ecclesiasticus 26:23</w:t>
      </w:r>
      <w:r>
        <w:t xml:space="preserve"> </w:t>
      </w:r>
      <w:r w:rsidRPr="002E33C1">
        <w:rPr>
          <w:b/>
        </w:rPr>
        <w:t xml:space="preserve">A wicked woman is given as a portion to a wicked man: but a godly woman is given to him that </w:t>
      </w:r>
      <w:proofErr w:type="spellStart"/>
      <w:r w:rsidRPr="002E33C1">
        <w:rPr>
          <w:b/>
        </w:rPr>
        <w:t>feareth</w:t>
      </w:r>
      <w:proofErr w:type="spellEnd"/>
      <w:r w:rsidRPr="002E33C1">
        <w:rPr>
          <w:b/>
        </w:rPr>
        <w:t xml:space="preserve"> the Lord.</w:t>
      </w:r>
      <w:r>
        <w:t xml:space="preserve"> </w:t>
      </w:r>
      <w:r w:rsidR="00BF06F2">
        <w:t xml:space="preserve"> </w:t>
      </w:r>
    </w:p>
    <w:p w14:paraId="7FC58DE9" w14:textId="77777777" w:rsidR="00C15A9B" w:rsidRDefault="00BF06F2" w:rsidP="00636CBF">
      <w:pPr>
        <w:pStyle w:val="NoSpacing"/>
      </w:pPr>
      <w:r>
        <w:t>(A</w:t>
      </w:r>
      <w:r w:rsidR="00C15A9B">
        <w:t xml:space="preserve"> good woman gets a good man.  If you “considered” yourself a good woman</w:t>
      </w:r>
      <w:r w:rsidR="002831F5">
        <w:t>,</w:t>
      </w:r>
      <w:r w:rsidR="00C15A9B">
        <w:t xml:space="preserve"> but can’t find a good man, then learn how to truly submit yourself to</w:t>
      </w:r>
      <w:r w:rsidR="0095599E">
        <w:t xml:space="preserve"> the Father through Jesus Christ</w:t>
      </w:r>
      <w:r w:rsidR="00C15A9B">
        <w:t xml:space="preserve">. </w:t>
      </w:r>
      <w:r w:rsidR="002831F5">
        <w:t xml:space="preserve"> A</w:t>
      </w:r>
      <w:r w:rsidR="00C15A9B">
        <w:t xml:space="preserve"> man of truth </w:t>
      </w:r>
      <w:r w:rsidR="002831F5">
        <w:t xml:space="preserve">is </w:t>
      </w:r>
      <w:r w:rsidR="00C15A9B">
        <w:t>for a WOMAN OF TRUTH</w:t>
      </w:r>
      <w:r w:rsidR="002831F5">
        <w:t>.  Learn</w:t>
      </w:r>
      <w:r w:rsidR="002D5B22">
        <w:t xml:space="preserve"> to be that</w:t>
      </w:r>
      <w:r w:rsidR="00FE61FC">
        <w:t xml:space="preserve"> woman he prays for! </w:t>
      </w:r>
      <w:r w:rsidR="00FE61FC" w:rsidRPr="002E33C1">
        <w:rPr>
          <w:b/>
        </w:rPr>
        <w:t xml:space="preserve">Isaiah 1:16, </w:t>
      </w:r>
      <w:r w:rsidR="002831F5" w:rsidRPr="002E33C1">
        <w:rPr>
          <w:b/>
        </w:rPr>
        <w:t>Proverbs 31:10-31, Romans 12:2, Ephesians 4:22-24,</w:t>
      </w:r>
      <w:r w:rsidR="00FE61FC" w:rsidRPr="002E33C1">
        <w:rPr>
          <w:b/>
        </w:rPr>
        <w:t xml:space="preserve"> </w:t>
      </w:r>
      <w:proofErr w:type="spellStart"/>
      <w:r w:rsidR="00FE61FC" w:rsidRPr="002E33C1">
        <w:rPr>
          <w:b/>
        </w:rPr>
        <w:t>IICorinthians</w:t>
      </w:r>
      <w:proofErr w:type="spellEnd"/>
      <w:r w:rsidR="00FE61FC" w:rsidRPr="002E33C1">
        <w:rPr>
          <w:b/>
        </w:rPr>
        <w:t xml:space="preserve"> 5:17,</w:t>
      </w:r>
      <w:r w:rsidR="00FE61FC">
        <w:t xml:space="preserve"> </w:t>
      </w:r>
      <w:r w:rsidR="002831F5">
        <w:t>etc.</w:t>
      </w:r>
      <w:r w:rsidR="0095599E">
        <w:t>)</w:t>
      </w:r>
    </w:p>
    <w:p w14:paraId="58E2220C" w14:textId="77777777" w:rsidR="00FE61FC" w:rsidRDefault="00FE61FC" w:rsidP="00636CBF">
      <w:pPr>
        <w:pStyle w:val="NoSpacing"/>
      </w:pPr>
    </w:p>
    <w:p w14:paraId="764110AE" w14:textId="77777777" w:rsidR="0095599E" w:rsidRDefault="00FE61FC" w:rsidP="00636CBF">
      <w:pPr>
        <w:pStyle w:val="NoSpacing"/>
      </w:pPr>
      <w:r w:rsidRPr="002831F5">
        <w:rPr>
          <w:b/>
        </w:rPr>
        <w:t>Psalms 37:4</w:t>
      </w:r>
      <w:r>
        <w:t xml:space="preserve"> </w:t>
      </w:r>
      <w:r w:rsidRPr="000968D4">
        <w:rPr>
          <w:b/>
        </w:rPr>
        <w:t>Delight thyself also in the LORD: and he shall give thee the desires of thine heart.</w:t>
      </w:r>
      <w:r>
        <w:t xml:space="preserve"> </w:t>
      </w:r>
    </w:p>
    <w:p w14:paraId="3929D9C0" w14:textId="77777777" w:rsidR="00FE61FC" w:rsidRDefault="00FE61FC" w:rsidP="00636CBF">
      <w:pPr>
        <w:pStyle w:val="NoSpacing"/>
      </w:pPr>
      <w:r>
        <w:t>(Love the LORD truly by keeping His commandments and having faith in Christ, and He will bless you with the best and most valuable gifts, even a wonderful husband when He decides you are ready</w:t>
      </w:r>
      <w:r w:rsidR="00640A00">
        <w:t xml:space="preserve">, </w:t>
      </w:r>
      <w:r w:rsidR="00640A00" w:rsidRPr="00640A00">
        <w:rPr>
          <w:b/>
        </w:rPr>
        <w:t>James 1:17</w:t>
      </w:r>
      <w:r>
        <w:t>.)</w:t>
      </w:r>
    </w:p>
    <w:p w14:paraId="15935C04" w14:textId="77777777" w:rsidR="00FE38BA" w:rsidRDefault="00FE38BA" w:rsidP="00636CBF">
      <w:pPr>
        <w:pStyle w:val="NoSpacing"/>
      </w:pPr>
    </w:p>
    <w:p w14:paraId="513DC0F2" w14:textId="77777777" w:rsidR="009C55FE" w:rsidRDefault="009C55FE" w:rsidP="00636CBF">
      <w:pPr>
        <w:pStyle w:val="NoSpacing"/>
      </w:pPr>
      <w:r>
        <w:t xml:space="preserve">Addicts: </w:t>
      </w:r>
      <w:r w:rsidRPr="00BF06F2">
        <w:rPr>
          <w:b/>
        </w:rPr>
        <w:t>Ecclesia</w:t>
      </w:r>
      <w:r w:rsidR="00FE38BA" w:rsidRPr="00BF06F2">
        <w:rPr>
          <w:b/>
        </w:rPr>
        <w:t>sticus 14:5</w:t>
      </w:r>
      <w:r w:rsidR="00FE38BA">
        <w:t xml:space="preserve"> </w:t>
      </w:r>
      <w:r w:rsidR="00380F84">
        <w:t xml:space="preserve">He that is evil to himself, to whom will he be good? he shall not take pleasure in his goods.  </w:t>
      </w:r>
      <w:r w:rsidR="00BD3139">
        <w:t>(I</w:t>
      </w:r>
      <w:r>
        <w:t xml:space="preserve">f a man is self-destructive, an </w:t>
      </w:r>
      <w:r w:rsidR="008E73DD">
        <w:t>addict</w:t>
      </w:r>
      <w:r w:rsidR="00BD3139">
        <w:t xml:space="preserve"> to drugs or alcohol</w:t>
      </w:r>
      <w:r w:rsidR="008E73DD">
        <w:t xml:space="preserve">, </w:t>
      </w:r>
      <w:r w:rsidR="00BD3139">
        <w:t>and other such things, NO MATTER HIS EXCUSE</w:t>
      </w:r>
      <w:r w:rsidR="008E73DD">
        <w:t xml:space="preserve">, he is </w:t>
      </w:r>
      <w:r w:rsidR="00FE38BA">
        <w:t xml:space="preserve">NOT </w:t>
      </w:r>
      <w:r w:rsidR="00BD3139">
        <w:t>a good man or option for you.</w:t>
      </w:r>
      <w:r w:rsidR="008E73DD">
        <w:t xml:space="preserve">  </w:t>
      </w:r>
      <w:r w:rsidR="00BD3139">
        <w:t xml:space="preserve">A tough time is one thing, but if his whole life is a </w:t>
      </w:r>
      <w:r w:rsidR="0095599E">
        <w:t>“</w:t>
      </w:r>
      <w:r w:rsidR="00BD3139">
        <w:t>tough time</w:t>
      </w:r>
      <w:r w:rsidR="0095599E">
        <w:t>” then it is ONLY</w:t>
      </w:r>
      <w:r w:rsidR="00640A00">
        <w:t xml:space="preserve"> HIS</w:t>
      </w:r>
      <w:r w:rsidR="00383054">
        <w:t xml:space="preserve"> fault</w:t>
      </w:r>
      <w:r w:rsidR="0095599E">
        <w:t>. YOU</w:t>
      </w:r>
      <w:r w:rsidR="00BD3139">
        <w:t xml:space="preserve"> learn to discern and stay away</w:t>
      </w:r>
      <w:r w:rsidR="00383054">
        <w:t>!</w:t>
      </w:r>
      <w:r w:rsidR="00380F84">
        <w:t xml:space="preserve">  </w:t>
      </w:r>
      <w:r w:rsidR="00FE38BA">
        <w:t xml:space="preserve">If he is overwhelmed by “bad luck”, </w:t>
      </w:r>
      <w:r w:rsidR="008E73DD">
        <w:t xml:space="preserve">drug addicted, or a reforming alcoholic, </w:t>
      </w:r>
      <w:r w:rsidR="0095599E">
        <w:t xml:space="preserve">irresponsible, </w:t>
      </w:r>
      <w:r w:rsidR="00640A00">
        <w:t xml:space="preserve">still </w:t>
      </w:r>
      <w:r w:rsidR="008E73DD">
        <w:t>help him</w:t>
      </w:r>
      <w:r w:rsidR="00640A00">
        <w:t>, but</w:t>
      </w:r>
      <w:r w:rsidR="008E73DD">
        <w:t xml:space="preserve"> from a distance</w:t>
      </w:r>
      <w:r w:rsidR="00380F84">
        <w:t xml:space="preserve"> as a friend, and without </w:t>
      </w:r>
      <w:r w:rsidR="00AB46AD">
        <w:t>being more than a friend to him.</w:t>
      </w:r>
      <w:r w:rsidR="00380F84">
        <w:t xml:space="preserve"> </w:t>
      </w:r>
      <w:r w:rsidR="00640A00">
        <w:t xml:space="preserve"> </w:t>
      </w:r>
      <w:r w:rsidR="00AB46AD">
        <w:t>SEE</w:t>
      </w:r>
      <w:r w:rsidR="008E73DD">
        <w:t xml:space="preserve"> his progress as y</w:t>
      </w:r>
      <w:r w:rsidR="00BD3139">
        <w:t xml:space="preserve">ou pray to the LORD for him. Have </w:t>
      </w:r>
      <w:r w:rsidR="00380F84">
        <w:t>discipline and</w:t>
      </w:r>
      <w:r w:rsidR="008E73DD">
        <w:t xml:space="preserve"> patience!</w:t>
      </w:r>
      <w:r w:rsidR="00FE38BA">
        <w:t xml:space="preserve">  </w:t>
      </w:r>
      <w:r w:rsidR="00BD3139">
        <w:t>Negative attributes, addictions</w:t>
      </w:r>
      <w:r w:rsidR="00380F84">
        <w:t xml:space="preserve"> </w:t>
      </w:r>
      <w:r w:rsidR="00BD3139">
        <w:t xml:space="preserve">and lies, </w:t>
      </w:r>
      <w:r w:rsidR="00380F84">
        <w:t>sneaky me</w:t>
      </w:r>
      <w:r w:rsidR="00BD3139">
        <w:t xml:space="preserve">n </w:t>
      </w:r>
      <w:r w:rsidR="0095599E">
        <w:t xml:space="preserve">CAN </w:t>
      </w:r>
      <w:r w:rsidR="00FE38BA">
        <w:t>conce</w:t>
      </w:r>
      <w:r w:rsidR="009E54CA">
        <w:t>al, but you pray</w:t>
      </w:r>
      <w:r w:rsidR="00FE38BA">
        <w:t xml:space="preserve"> and be patient </w:t>
      </w:r>
      <w:r w:rsidR="00BD3139">
        <w:t xml:space="preserve">BEFORE being sexual, </w:t>
      </w:r>
      <w:r w:rsidR="009E54CA">
        <w:t xml:space="preserve">which </w:t>
      </w:r>
      <w:r w:rsidR="00BD1548">
        <w:t xml:space="preserve">will provide time for secrets to be known, </w:t>
      </w:r>
      <w:r w:rsidR="00FE38BA">
        <w:t>and PROTECT you from a dangerous and toxic relationship.</w:t>
      </w:r>
      <w:r w:rsidR="00383054">
        <w:t xml:space="preserve">  Ma</w:t>
      </w:r>
      <w:r w:rsidR="00AB46AD">
        <w:t xml:space="preserve">ny men </w:t>
      </w:r>
      <w:r w:rsidR="00383054">
        <w:t>NEVER chang</w:t>
      </w:r>
      <w:r w:rsidR="0095599E">
        <w:t>e, don’t find out the hard way!</w:t>
      </w:r>
    </w:p>
    <w:p w14:paraId="491FE64B" w14:textId="77777777" w:rsidR="008E73DD" w:rsidRDefault="008E73DD" w:rsidP="00636CBF">
      <w:pPr>
        <w:pStyle w:val="NoSpacing"/>
      </w:pPr>
    </w:p>
    <w:p w14:paraId="67D2B80A" w14:textId="77777777" w:rsidR="008E73DD" w:rsidRDefault="008E73DD" w:rsidP="00636CBF">
      <w:pPr>
        <w:pStyle w:val="NoSpacing"/>
      </w:pPr>
      <w:r>
        <w:t>Lastly, it is good that you beg</w:t>
      </w:r>
      <w:r w:rsidR="0095599E">
        <w:t>an or begin praying to the LORD</w:t>
      </w:r>
      <w:r w:rsidR="004F0BAC">
        <w:t xml:space="preserve"> </w:t>
      </w:r>
      <w:r>
        <w:t>and building your faith an</w:t>
      </w:r>
      <w:r w:rsidR="00AB46AD">
        <w:t>d trust in Him.  But, be PATIENT</w:t>
      </w:r>
      <w:r>
        <w:t xml:space="preserve">.  Just because you prayed, doesn’t mean that first or second guy you meet is the </w:t>
      </w:r>
      <w:r w:rsidR="00AB46AD">
        <w:t xml:space="preserve">one!  </w:t>
      </w:r>
      <w:r w:rsidR="00AB46AD">
        <w:lastRenderedPageBreak/>
        <w:t xml:space="preserve">Learn to grow in the LORD and </w:t>
      </w:r>
      <w:r>
        <w:t>to see all that He shows you</w:t>
      </w:r>
      <w:r w:rsidR="004F0BAC">
        <w:t>,</w:t>
      </w:r>
      <w:r>
        <w:t xml:space="preserve"> an</w:t>
      </w:r>
      <w:r w:rsidR="004F0BAC">
        <w:t>d how He shows you things.  Learn which</w:t>
      </w:r>
      <w:r>
        <w:t xml:space="preserve"> thoughts are from Him, and how He shows you humility, d</w:t>
      </w:r>
      <w:r w:rsidR="00AB46AD">
        <w:t>iscipline, PATIENCE and wisdom.</w:t>
      </w:r>
      <w:r w:rsidR="004F0BAC">
        <w:t xml:space="preserve"> </w:t>
      </w:r>
      <w:r>
        <w:t>The LORD</w:t>
      </w:r>
      <w:r w:rsidR="004F0BAC">
        <w:t>,</w:t>
      </w:r>
      <w:r>
        <w:t xml:space="preserve"> when we go to Him, also mercifully protects us from ourselves</w:t>
      </w:r>
      <w:r w:rsidR="00AB46AD">
        <w:t xml:space="preserve"> at times</w:t>
      </w:r>
      <w:r>
        <w:t xml:space="preserve">, which includes withholding things </w:t>
      </w:r>
      <w:r w:rsidR="004F0BAC">
        <w:t xml:space="preserve">we want </w:t>
      </w:r>
      <w:r>
        <w:t>from us</w:t>
      </w:r>
      <w:r w:rsidR="004F0BAC">
        <w:t>,</w:t>
      </w:r>
      <w:r>
        <w:t xml:space="preserve"> that would destroy us or that we are not at the level to receive.</w:t>
      </w:r>
    </w:p>
    <w:p w14:paraId="19EB4DF2" w14:textId="77777777" w:rsidR="00BF06F2" w:rsidRDefault="00BF06F2" w:rsidP="00636CBF">
      <w:pPr>
        <w:pStyle w:val="NoSpacing"/>
      </w:pPr>
    </w:p>
    <w:p w14:paraId="731A0F7B" w14:textId="77777777" w:rsidR="00BF06F2" w:rsidRDefault="00BF06F2" w:rsidP="00636CBF">
      <w:pPr>
        <w:pStyle w:val="NoSpacing"/>
      </w:pPr>
      <w:r>
        <w:t>The importance of a man following the LORD’S commandments is it makes a man complete</w:t>
      </w:r>
      <w:r w:rsidR="00342518">
        <w:t xml:space="preserve">, </w:t>
      </w:r>
      <w:r w:rsidR="00342518" w:rsidRPr="00342518">
        <w:rPr>
          <w:b/>
        </w:rPr>
        <w:t>Psalms 119:9,142</w:t>
      </w:r>
      <w:r w:rsidRPr="00342518">
        <w:rPr>
          <w:b/>
        </w:rPr>
        <w:t xml:space="preserve">.  </w:t>
      </w:r>
      <w:r>
        <w:t>He is directed by the LORD how to care for his wife, his childre</w:t>
      </w:r>
      <w:r w:rsidR="00AB46AD">
        <w:t>n, deal with family, know who his</w:t>
      </w:r>
      <w:r>
        <w:t xml:space="preserve"> true friends are, deal with strangers, be responsible, self-sufficient, strong, compassionate, solve problems, and always be joined to his Maker and his Master.</w:t>
      </w:r>
      <w:r w:rsidR="00AB46AD">
        <w:t xml:space="preserve">  He will </w:t>
      </w:r>
      <w:r>
        <w:t>be</w:t>
      </w:r>
      <w:r w:rsidR="00AB46AD">
        <w:t xml:space="preserve"> a man,</w:t>
      </w:r>
      <w:r>
        <w:t xml:space="preserve"> NOT a boy.</w:t>
      </w:r>
    </w:p>
    <w:p w14:paraId="49D0E854" w14:textId="77777777" w:rsidR="00806253" w:rsidRDefault="00806253" w:rsidP="00636CBF">
      <w:pPr>
        <w:pStyle w:val="NoSpacing"/>
      </w:pPr>
    </w:p>
    <w:p w14:paraId="6E6DC816" w14:textId="77777777" w:rsidR="00190D08" w:rsidRDefault="0095599E" w:rsidP="0095599E">
      <w:pPr>
        <w:pStyle w:val="NoSpacing"/>
      </w:pPr>
      <w:r>
        <w:t>All glory and praises to the LORD and our Lord for Their mercy, wisdom and word of truth.</w:t>
      </w:r>
    </w:p>
    <w:p w14:paraId="04A1F193" w14:textId="77777777" w:rsidR="0095599E" w:rsidRDefault="0095599E" w:rsidP="0095599E">
      <w:pPr>
        <w:pStyle w:val="NoSpacing"/>
      </w:pPr>
    </w:p>
    <w:p w14:paraId="53BD585D" w14:textId="77777777" w:rsidR="0095599E" w:rsidRDefault="0095599E" w:rsidP="0095599E">
      <w:pPr>
        <w:pStyle w:val="NoSpacing"/>
      </w:pPr>
      <w:r>
        <w:t xml:space="preserve">1611 king </w:t>
      </w:r>
      <w:proofErr w:type="spellStart"/>
      <w:r>
        <w:t>james</w:t>
      </w:r>
      <w:proofErr w:type="spellEnd"/>
      <w:r>
        <w:t xml:space="preserve"> version bible; </w:t>
      </w:r>
      <w:hyperlink r:id="rId4" w:history="1">
        <w:r w:rsidR="00D35421" w:rsidRPr="00C61D10">
          <w:rPr>
            <w:rStyle w:val="Hyperlink"/>
          </w:rPr>
          <w:t>www.thetruththebible.com</w:t>
        </w:r>
      </w:hyperlink>
    </w:p>
    <w:p w14:paraId="21F3B7F6" w14:textId="77777777" w:rsidR="00D35421" w:rsidRPr="000968D4" w:rsidRDefault="00D35421" w:rsidP="0095599E">
      <w:pPr>
        <w:pStyle w:val="NoSpacing"/>
      </w:pPr>
    </w:p>
    <w:sectPr w:rsidR="00D35421" w:rsidRPr="000968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CzMDKzNDa0MDE2MjVQ0lEKTi0uzszPAykwrAUAly4lsiwAAAA="/>
  </w:docVars>
  <w:rsids>
    <w:rsidRoot w:val="00C43881"/>
    <w:rsid w:val="00002ABE"/>
    <w:rsid w:val="00004389"/>
    <w:rsid w:val="000044CF"/>
    <w:rsid w:val="00027071"/>
    <w:rsid w:val="00061560"/>
    <w:rsid w:val="000968D4"/>
    <w:rsid w:val="000E0155"/>
    <w:rsid w:val="0013246F"/>
    <w:rsid w:val="00143EB7"/>
    <w:rsid w:val="001458A0"/>
    <w:rsid w:val="001465F4"/>
    <w:rsid w:val="00163C61"/>
    <w:rsid w:val="00173FA0"/>
    <w:rsid w:val="00190D08"/>
    <w:rsid w:val="00193163"/>
    <w:rsid w:val="0027468E"/>
    <w:rsid w:val="002831F5"/>
    <w:rsid w:val="00284367"/>
    <w:rsid w:val="0028451D"/>
    <w:rsid w:val="00285830"/>
    <w:rsid w:val="00287BD0"/>
    <w:rsid w:val="002968B1"/>
    <w:rsid w:val="002A25BE"/>
    <w:rsid w:val="002A3335"/>
    <w:rsid w:val="002A6C8B"/>
    <w:rsid w:val="002C1B0A"/>
    <w:rsid w:val="002D1805"/>
    <w:rsid w:val="002D5B22"/>
    <w:rsid w:val="002E33C1"/>
    <w:rsid w:val="003013AC"/>
    <w:rsid w:val="00342518"/>
    <w:rsid w:val="00380F84"/>
    <w:rsid w:val="00383054"/>
    <w:rsid w:val="00393554"/>
    <w:rsid w:val="003A1EA6"/>
    <w:rsid w:val="003C21E0"/>
    <w:rsid w:val="003E4FD3"/>
    <w:rsid w:val="00412678"/>
    <w:rsid w:val="0043183D"/>
    <w:rsid w:val="00441300"/>
    <w:rsid w:val="00485B02"/>
    <w:rsid w:val="004F0BAC"/>
    <w:rsid w:val="00510F6E"/>
    <w:rsid w:val="00553283"/>
    <w:rsid w:val="00556BD1"/>
    <w:rsid w:val="00571B76"/>
    <w:rsid w:val="0057397A"/>
    <w:rsid w:val="00577B4B"/>
    <w:rsid w:val="005801D5"/>
    <w:rsid w:val="00581A8A"/>
    <w:rsid w:val="005B0DC6"/>
    <w:rsid w:val="005D756F"/>
    <w:rsid w:val="006105FC"/>
    <w:rsid w:val="00613D1A"/>
    <w:rsid w:val="00617733"/>
    <w:rsid w:val="00622558"/>
    <w:rsid w:val="00636CBF"/>
    <w:rsid w:val="00640A00"/>
    <w:rsid w:val="00691D8F"/>
    <w:rsid w:val="006A2D08"/>
    <w:rsid w:val="006A3ECF"/>
    <w:rsid w:val="006C3173"/>
    <w:rsid w:val="00704C48"/>
    <w:rsid w:val="00751AEC"/>
    <w:rsid w:val="007525B6"/>
    <w:rsid w:val="00767ACE"/>
    <w:rsid w:val="00774878"/>
    <w:rsid w:val="0078071F"/>
    <w:rsid w:val="00781078"/>
    <w:rsid w:val="007D7E26"/>
    <w:rsid w:val="007F2520"/>
    <w:rsid w:val="00806253"/>
    <w:rsid w:val="00806D45"/>
    <w:rsid w:val="008365F6"/>
    <w:rsid w:val="00871CBB"/>
    <w:rsid w:val="00892D3D"/>
    <w:rsid w:val="008B14BF"/>
    <w:rsid w:val="008C726B"/>
    <w:rsid w:val="008D2A5A"/>
    <w:rsid w:val="008D6671"/>
    <w:rsid w:val="008E73DD"/>
    <w:rsid w:val="008F3D47"/>
    <w:rsid w:val="00930ACA"/>
    <w:rsid w:val="00937DD6"/>
    <w:rsid w:val="0095599E"/>
    <w:rsid w:val="009876BE"/>
    <w:rsid w:val="00997B00"/>
    <w:rsid w:val="009C55FE"/>
    <w:rsid w:val="009E54CA"/>
    <w:rsid w:val="009E5EF9"/>
    <w:rsid w:val="009F5DD4"/>
    <w:rsid w:val="009F6478"/>
    <w:rsid w:val="00A0277C"/>
    <w:rsid w:val="00A274C5"/>
    <w:rsid w:val="00A77952"/>
    <w:rsid w:val="00AB46AD"/>
    <w:rsid w:val="00AE68E3"/>
    <w:rsid w:val="00AF2872"/>
    <w:rsid w:val="00B01C81"/>
    <w:rsid w:val="00B12F44"/>
    <w:rsid w:val="00B27D65"/>
    <w:rsid w:val="00B34229"/>
    <w:rsid w:val="00B847C7"/>
    <w:rsid w:val="00BD1548"/>
    <w:rsid w:val="00BD3139"/>
    <w:rsid w:val="00BF06F2"/>
    <w:rsid w:val="00C15A9B"/>
    <w:rsid w:val="00C43881"/>
    <w:rsid w:val="00C60009"/>
    <w:rsid w:val="00C62838"/>
    <w:rsid w:val="00C66143"/>
    <w:rsid w:val="00C9382E"/>
    <w:rsid w:val="00CB32B5"/>
    <w:rsid w:val="00CD7D45"/>
    <w:rsid w:val="00CF6C29"/>
    <w:rsid w:val="00D00788"/>
    <w:rsid w:val="00D35421"/>
    <w:rsid w:val="00D81724"/>
    <w:rsid w:val="00DA6372"/>
    <w:rsid w:val="00DB0E32"/>
    <w:rsid w:val="00DB34BD"/>
    <w:rsid w:val="00DB7DCB"/>
    <w:rsid w:val="00E41CFE"/>
    <w:rsid w:val="00E566A0"/>
    <w:rsid w:val="00E63C94"/>
    <w:rsid w:val="00E674C3"/>
    <w:rsid w:val="00E705A9"/>
    <w:rsid w:val="00E770F2"/>
    <w:rsid w:val="00EB47FA"/>
    <w:rsid w:val="00ED4443"/>
    <w:rsid w:val="00F1381A"/>
    <w:rsid w:val="00F505D6"/>
    <w:rsid w:val="00F803B1"/>
    <w:rsid w:val="00FA3D67"/>
    <w:rsid w:val="00FC3B0F"/>
    <w:rsid w:val="00FE2DF3"/>
    <w:rsid w:val="00FE38BA"/>
    <w:rsid w:val="00FE61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09991"/>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36CBF"/>
    <w:pPr>
      <w:spacing w:after="0" w:line="240" w:lineRule="auto"/>
    </w:pPr>
  </w:style>
  <w:style w:type="character" w:customStyle="1" w:styleId="st">
    <w:name w:val="st"/>
    <w:basedOn w:val="DefaultParagraphFont"/>
    <w:rsid w:val="00B27D65"/>
  </w:style>
  <w:style w:type="paragraph" w:styleId="NormalWeb">
    <w:name w:val="Normal (Web)"/>
    <w:basedOn w:val="Normal"/>
    <w:uiPriority w:val="99"/>
    <w:unhideWhenUsed/>
    <w:rsid w:val="00D0078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3542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9351324">
      <w:bodyDiv w:val="1"/>
      <w:marLeft w:val="0"/>
      <w:marRight w:val="0"/>
      <w:marTop w:val="0"/>
      <w:marBottom w:val="0"/>
      <w:divBdr>
        <w:top w:val="none" w:sz="0" w:space="0" w:color="auto"/>
        <w:left w:val="none" w:sz="0" w:space="0" w:color="auto"/>
        <w:bottom w:val="none" w:sz="0" w:space="0" w:color="auto"/>
        <w:right w:val="none" w:sz="0" w:space="0" w:color="auto"/>
      </w:divBdr>
    </w:div>
    <w:div w:id="556090978">
      <w:bodyDiv w:val="1"/>
      <w:marLeft w:val="0"/>
      <w:marRight w:val="0"/>
      <w:marTop w:val="0"/>
      <w:marBottom w:val="0"/>
      <w:divBdr>
        <w:top w:val="none" w:sz="0" w:space="0" w:color="auto"/>
        <w:left w:val="none" w:sz="0" w:space="0" w:color="auto"/>
        <w:bottom w:val="none" w:sz="0" w:space="0" w:color="auto"/>
        <w:right w:val="none" w:sz="0" w:space="0" w:color="auto"/>
      </w:divBdr>
    </w:div>
    <w:div w:id="806170254">
      <w:bodyDiv w:val="1"/>
      <w:marLeft w:val="0"/>
      <w:marRight w:val="0"/>
      <w:marTop w:val="0"/>
      <w:marBottom w:val="0"/>
      <w:divBdr>
        <w:top w:val="none" w:sz="0" w:space="0" w:color="auto"/>
        <w:left w:val="none" w:sz="0" w:space="0" w:color="auto"/>
        <w:bottom w:val="none" w:sz="0" w:space="0" w:color="auto"/>
        <w:right w:val="none" w:sz="0" w:space="0" w:color="auto"/>
      </w:divBdr>
    </w:div>
    <w:div w:id="1032996704">
      <w:bodyDiv w:val="1"/>
      <w:marLeft w:val="0"/>
      <w:marRight w:val="0"/>
      <w:marTop w:val="0"/>
      <w:marBottom w:val="0"/>
      <w:divBdr>
        <w:top w:val="none" w:sz="0" w:space="0" w:color="auto"/>
        <w:left w:val="none" w:sz="0" w:space="0" w:color="auto"/>
        <w:bottom w:val="none" w:sz="0" w:space="0" w:color="auto"/>
        <w:right w:val="none" w:sz="0" w:space="0" w:color="auto"/>
      </w:divBdr>
    </w:div>
    <w:div w:id="1233273302">
      <w:bodyDiv w:val="1"/>
      <w:marLeft w:val="0"/>
      <w:marRight w:val="0"/>
      <w:marTop w:val="0"/>
      <w:marBottom w:val="0"/>
      <w:divBdr>
        <w:top w:val="none" w:sz="0" w:space="0" w:color="auto"/>
        <w:left w:val="none" w:sz="0" w:space="0" w:color="auto"/>
        <w:bottom w:val="none" w:sz="0" w:space="0" w:color="auto"/>
        <w:right w:val="none" w:sz="0" w:space="0" w:color="auto"/>
      </w:divBdr>
    </w:div>
    <w:div w:id="1996570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thetruththe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2171</Words>
  <Characters>1237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2</cp:revision>
  <dcterms:created xsi:type="dcterms:W3CDTF">2018-08-14T01:12:00Z</dcterms:created>
  <dcterms:modified xsi:type="dcterms:W3CDTF">2018-08-14T01:12:00Z</dcterms:modified>
</cp:coreProperties>
</file>